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BDD84" w14:textId="454ACDD3" w:rsidR="008C0D44" w:rsidRPr="00374D34" w:rsidRDefault="00710475" w:rsidP="008C0D44">
      <w:pPr>
        <w:snapToGrid w:val="0"/>
        <w:jc w:val="center"/>
        <w:rPr>
          <w:rFonts w:ascii="Cambria" w:eastAsia="游明朝" w:hAnsi="Cambria" w:cstheme="majorBidi"/>
          <w:b/>
          <w:bCs/>
          <w:sz w:val="28"/>
          <w:szCs w:val="36"/>
        </w:rPr>
      </w:pPr>
      <w:r w:rsidRPr="00374D34">
        <w:rPr>
          <w:rFonts w:ascii="Cambria" w:eastAsia="游明朝" w:hAnsi="Cambria" w:cstheme="majorBidi"/>
          <w:b/>
          <w:bCs/>
          <w:sz w:val="28"/>
          <w:szCs w:val="36"/>
        </w:rPr>
        <w:t xml:space="preserve">Submission Title </w:t>
      </w:r>
    </w:p>
    <w:p w14:paraId="764F8686" w14:textId="6B0421FA" w:rsidR="008C0D44" w:rsidRPr="00374D34" w:rsidRDefault="00710475" w:rsidP="008C0D44">
      <w:pPr>
        <w:spacing w:beforeLines="50" w:before="181"/>
        <w:jc w:val="center"/>
        <w:rPr>
          <w:rFonts w:ascii="Cambria" w:eastAsia="游明朝" w:hAnsi="Cambria"/>
          <w:sz w:val="24"/>
          <w:szCs w:val="32"/>
        </w:rPr>
      </w:pPr>
      <w:r w:rsidRPr="00374D34">
        <w:rPr>
          <w:rFonts w:ascii="Cambria" w:eastAsia="游明朝" w:hAnsi="Cambria"/>
          <w:sz w:val="24"/>
          <w:szCs w:val="32"/>
        </w:rPr>
        <w:t>First Author Name</w:t>
      </w:r>
      <w:r w:rsidR="008C0D44" w:rsidRPr="00374D34">
        <w:rPr>
          <w:rFonts w:ascii="Cambria" w:eastAsia="游明朝" w:hAnsi="Cambria"/>
          <w:sz w:val="24"/>
          <w:szCs w:val="32"/>
          <w:vertAlign w:val="superscript"/>
        </w:rPr>
        <w:t>1</w:t>
      </w:r>
      <w:r w:rsidR="008C0D44" w:rsidRPr="00374D34">
        <w:rPr>
          <w:rFonts w:ascii="Cambria" w:eastAsia="游明朝" w:hAnsi="Cambria"/>
          <w:sz w:val="24"/>
          <w:szCs w:val="32"/>
        </w:rPr>
        <w:t xml:space="preserve">, </w:t>
      </w:r>
      <w:r w:rsidRPr="00374D34">
        <w:rPr>
          <w:rFonts w:ascii="Cambria" w:eastAsia="游明朝" w:hAnsi="Cambria"/>
          <w:sz w:val="24"/>
          <w:szCs w:val="32"/>
        </w:rPr>
        <w:t>Second Author Name</w:t>
      </w:r>
      <w:r w:rsidR="008C0D44" w:rsidRPr="00374D34">
        <w:rPr>
          <w:rFonts w:ascii="Cambria" w:eastAsia="游明朝" w:hAnsi="Cambria"/>
          <w:sz w:val="24"/>
          <w:szCs w:val="32"/>
          <w:vertAlign w:val="superscript"/>
        </w:rPr>
        <w:t>2</w:t>
      </w:r>
    </w:p>
    <w:p w14:paraId="63E8B59E" w14:textId="31B6ECBF" w:rsidR="008C0D44" w:rsidRPr="00710475" w:rsidRDefault="008C0D44" w:rsidP="008C0D44">
      <w:pPr>
        <w:jc w:val="center"/>
        <w:rPr>
          <w:rFonts w:ascii="Cambria" w:eastAsia="游明朝" w:hAnsi="Cambria"/>
          <w:sz w:val="18"/>
          <w:szCs w:val="21"/>
        </w:rPr>
      </w:pPr>
      <w:r w:rsidRPr="00710475">
        <w:rPr>
          <w:rFonts w:ascii="Cambria" w:eastAsia="游明朝" w:hAnsi="Cambria"/>
          <w:sz w:val="18"/>
          <w:szCs w:val="21"/>
        </w:rPr>
        <w:t>1</w:t>
      </w:r>
      <w:r w:rsidR="003034EB" w:rsidRPr="00710475">
        <w:rPr>
          <w:rFonts w:ascii="Cambria" w:eastAsia="游明朝" w:hAnsi="Cambria"/>
          <w:sz w:val="18"/>
          <w:szCs w:val="21"/>
        </w:rPr>
        <w:t>.</w:t>
      </w:r>
      <w:r w:rsidR="00710475">
        <w:rPr>
          <w:rFonts w:ascii="Cambria" w:eastAsia="游明朝" w:hAnsi="Cambria"/>
          <w:sz w:val="18"/>
          <w:szCs w:val="21"/>
        </w:rPr>
        <w:t xml:space="preserve">Affiliation of first </w:t>
      </w:r>
      <w:proofErr w:type="gramStart"/>
      <w:r w:rsidR="00710475">
        <w:rPr>
          <w:rFonts w:ascii="Cambria" w:eastAsia="游明朝" w:hAnsi="Cambria"/>
          <w:sz w:val="18"/>
          <w:szCs w:val="21"/>
        </w:rPr>
        <w:t>author</w:t>
      </w:r>
      <w:r w:rsidRPr="00710475">
        <w:rPr>
          <w:rFonts w:ascii="Cambria" w:eastAsia="游明朝" w:hAnsi="Cambria"/>
          <w:sz w:val="18"/>
          <w:szCs w:val="21"/>
        </w:rPr>
        <w:t xml:space="preserve">  2</w:t>
      </w:r>
      <w:proofErr w:type="gramEnd"/>
      <w:r w:rsidR="003034EB" w:rsidRPr="00710475">
        <w:rPr>
          <w:rFonts w:ascii="Cambria" w:eastAsia="游明朝" w:hAnsi="Cambria"/>
          <w:sz w:val="18"/>
          <w:szCs w:val="21"/>
        </w:rPr>
        <w:t>.</w:t>
      </w:r>
      <w:r w:rsidR="00710475">
        <w:rPr>
          <w:rFonts w:ascii="Cambria" w:eastAsia="游明朝" w:hAnsi="Cambria"/>
          <w:sz w:val="18"/>
          <w:szCs w:val="21"/>
        </w:rPr>
        <w:t>Affilication of second author</w:t>
      </w:r>
    </w:p>
    <w:p w14:paraId="718C60D0" w14:textId="77777777" w:rsidR="008C0D44" w:rsidRPr="00710475" w:rsidRDefault="008C0D44" w:rsidP="008C0D44">
      <w:pPr>
        <w:jc w:val="center"/>
        <w:rPr>
          <w:rFonts w:ascii="Cambria" w:hAnsi="Cambria"/>
        </w:rPr>
      </w:pPr>
    </w:p>
    <w:p w14:paraId="6C10CDB2" w14:textId="228C5AF1" w:rsidR="00374D34" w:rsidRPr="00374D34" w:rsidRDefault="00374D34" w:rsidP="00A84E37">
      <w:pPr>
        <w:pStyle w:val="main"/>
        <w:ind w:firstLine="840"/>
        <w:rPr>
          <w:rFonts w:ascii="Cambria" w:hAnsi="Cambria"/>
          <w:sz w:val="24"/>
        </w:rPr>
      </w:pPr>
      <w:r w:rsidRPr="00374D34">
        <w:rPr>
          <w:rFonts w:ascii="Cambria" w:hAnsi="Cambria"/>
          <w:sz w:val="24"/>
        </w:rPr>
        <w:t xml:space="preserve">This is the template for the extended abstract. </w:t>
      </w:r>
      <w:r w:rsidRPr="00374D34">
        <w:rPr>
          <w:rFonts w:ascii="Cambria" w:hAnsi="Cambria"/>
          <w:sz w:val="24"/>
        </w:rPr>
        <w:t xml:space="preserve">Extended abstract is optional and should not be more than 5 pages. The text </w:t>
      </w:r>
      <w:r>
        <w:rPr>
          <w:rFonts w:ascii="Cambria" w:hAnsi="Cambria"/>
          <w:sz w:val="24"/>
        </w:rPr>
        <w:t>uses</w:t>
      </w:r>
      <w:r w:rsidRPr="00374D34">
        <w:rPr>
          <w:rFonts w:ascii="Cambria" w:hAnsi="Cambria"/>
          <w:sz w:val="24"/>
        </w:rPr>
        <w:t xml:space="preserve"> 12-point font, and all illustrations, figures, and tables are placed within the text at the appropriate points, rather than at the end.</w:t>
      </w:r>
    </w:p>
    <w:p w14:paraId="5CC422E0" w14:textId="77777777" w:rsidR="00257AD4" w:rsidRPr="00710475" w:rsidRDefault="00257AD4" w:rsidP="00BA6132">
      <w:pPr>
        <w:pStyle w:val="main"/>
        <w:ind w:firstLine="840"/>
        <w:rPr>
          <w:rFonts w:ascii="Cambria" w:hAnsi="Cambria"/>
        </w:rPr>
      </w:pPr>
    </w:p>
    <w:p w14:paraId="60A7783F" w14:textId="77777777" w:rsidR="00257AD4" w:rsidRPr="00374D34" w:rsidRDefault="00257AD4" w:rsidP="00BA6132">
      <w:pPr>
        <w:pStyle w:val="main"/>
        <w:ind w:firstLine="840"/>
        <w:rPr>
          <w:rFonts w:ascii="Cambria" w:hAnsi="Cambria"/>
        </w:rPr>
      </w:pPr>
    </w:p>
    <w:p w14:paraId="0C6E224A" w14:textId="7623A0B6" w:rsidR="00174FD3" w:rsidRPr="00710475" w:rsidRDefault="00174FD3" w:rsidP="00ED7702">
      <w:pPr>
        <w:ind w:left="1" w:firstLine="425"/>
        <w:rPr>
          <w:rFonts w:ascii="Cambria" w:hAnsi="Cambria"/>
          <w:sz w:val="20"/>
          <w:szCs w:val="20"/>
        </w:rPr>
      </w:pPr>
    </w:p>
    <w:sectPr w:rsidR="00174FD3" w:rsidRPr="00710475" w:rsidSect="00E0468E">
      <w:headerReference w:type="default" r:id="rId8"/>
      <w:footerReference w:type="default" r:id="rId9"/>
      <w:pgSz w:w="11906" w:h="16838" w:code="9"/>
      <w:pgMar w:top="1701" w:right="1701" w:bottom="1701" w:left="1701" w:header="851" w:footer="737" w:gutter="0"/>
      <w:cols w:space="425"/>
      <w:docGrid w:type="linesAndChars" w:linePitch="363" w:charSpace="52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CCEB8" w14:textId="77777777" w:rsidR="005206B2" w:rsidRDefault="005206B2" w:rsidP="00C14031">
      <w:r>
        <w:separator/>
      </w:r>
    </w:p>
  </w:endnote>
  <w:endnote w:type="continuationSeparator" w:id="0">
    <w:p w14:paraId="62AB82A8" w14:textId="77777777" w:rsidR="005206B2" w:rsidRDefault="005206B2" w:rsidP="00C14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6008731"/>
      <w:docPartObj>
        <w:docPartGallery w:val="Page Numbers (Bottom of Page)"/>
        <w:docPartUnique/>
      </w:docPartObj>
    </w:sdtPr>
    <w:sdtContent>
      <w:p w14:paraId="72ACD0BF" w14:textId="1CBE0809" w:rsidR="003034EB" w:rsidRDefault="003034EB" w:rsidP="005E1E68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9116C4">
          <w:rPr>
            <w:noProof/>
            <w:lang w:val="ja-JP"/>
          </w:rPr>
          <w:t>2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45930" w14:textId="77777777" w:rsidR="005206B2" w:rsidRDefault="005206B2" w:rsidP="00C14031">
      <w:r>
        <w:separator/>
      </w:r>
    </w:p>
  </w:footnote>
  <w:footnote w:type="continuationSeparator" w:id="0">
    <w:p w14:paraId="52F0D7FE" w14:textId="77777777" w:rsidR="005206B2" w:rsidRDefault="005206B2" w:rsidP="00C14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7CD92" w14:textId="1274757E" w:rsidR="00710475" w:rsidRPr="00710475" w:rsidRDefault="00710475" w:rsidP="00710475">
    <w:pPr>
      <w:pStyle w:val="a4"/>
      <w:jc w:val="right"/>
      <w:rPr>
        <w:rFonts w:ascii="Cambria" w:hAnsi="Cambria"/>
        <w:color w:val="7F7F7F" w:themeColor="text1" w:themeTint="80"/>
      </w:rPr>
    </w:pPr>
    <w:r w:rsidRPr="00710475">
      <w:rPr>
        <w:rFonts w:ascii="Cambria" w:hAnsi="Cambria"/>
        <w:color w:val="7F7F7F" w:themeColor="text1" w:themeTint="80"/>
      </w:rPr>
      <w:t>Extended Abstract</w:t>
    </w:r>
    <w:r w:rsidRPr="00710475">
      <w:rPr>
        <w:rFonts w:ascii="Cambria" w:hAnsi="Cambria"/>
        <w:color w:val="7F7F7F" w:themeColor="text1" w:themeTint="80"/>
      </w:rPr>
      <w:t xml:space="preserve"> for the 6</w:t>
    </w:r>
    <w:r w:rsidRPr="00710475">
      <w:rPr>
        <w:rFonts w:ascii="Cambria" w:hAnsi="Cambria"/>
        <w:color w:val="7F7F7F" w:themeColor="text1" w:themeTint="80"/>
        <w:vertAlign w:val="superscript"/>
      </w:rPr>
      <w:t>th</w:t>
    </w:r>
    <w:r w:rsidRPr="00710475">
      <w:rPr>
        <w:rFonts w:ascii="Cambria" w:hAnsi="Cambria"/>
        <w:color w:val="7F7F7F" w:themeColor="text1" w:themeTint="80"/>
      </w:rPr>
      <w:t xml:space="preserve"> APA Confer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B786A"/>
    <w:multiLevelType w:val="hybridMultilevel"/>
    <w:tmpl w:val="BF7C92E4"/>
    <w:lvl w:ilvl="0" w:tplc="DCB6E278">
      <w:start w:val="1"/>
      <w:numFmt w:val="bullet"/>
      <w:pStyle w:val="1"/>
      <w:lvlText w:val=""/>
      <w:lvlJc w:val="left"/>
      <w:pPr>
        <w:ind w:left="420" w:hanging="420"/>
      </w:pPr>
      <w:rPr>
        <w:rFonts w:ascii="Wingdings" w:hAnsi="Wingdings" w:hint="default"/>
        <w:lang w:eastAsia="ja-JP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A7257B0"/>
    <w:multiLevelType w:val="hybridMultilevel"/>
    <w:tmpl w:val="13F27A0A"/>
    <w:lvl w:ilvl="0" w:tplc="E3B6632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70B332A"/>
    <w:multiLevelType w:val="hybridMultilevel"/>
    <w:tmpl w:val="DC8A313E"/>
    <w:lvl w:ilvl="0" w:tplc="A96E4D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2E925C76"/>
    <w:multiLevelType w:val="hybridMultilevel"/>
    <w:tmpl w:val="D368DD12"/>
    <w:lvl w:ilvl="0" w:tplc="BD785B26">
      <w:start w:val="1"/>
      <w:numFmt w:val="decimal"/>
      <w:lvlText w:val="%1."/>
      <w:lvlJc w:val="left"/>
      <w:pPr>
        <w:ind w:left="845" w:hanging="420"/>
      </w:pPr>
    </w:lvl>
    <w:lvl w:ilvl="1" w:tplc="04090017">
      <w:start w:val="1"/>
      <w:numFmt w:val="aiueoFullWidth"/>
      <w:lvlText w:val="(%2)"/>
      <w:lvlJc w:val="left"/>
      <w:pPr>
        <w:ind w:left="12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7" w:tentative="1">
      <w:start w:val="1"/>
      <w:numFmt w:val="aiueoFullWidth"/>
      <w:lvlText w:val="(%5)"/>
      <w:lvlJc w:val="left"/>
      <w:pPr>
        <w:ind w:left="25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7" w:tentative="1">
      <w:start w:val="1"/>
      <w:numFmt w:val="aiueoFullWidth"/>
      <w:lvlText w:val="(%8)"/>
      <w:lvlJc w:val="left"/>
      <w:pPr>
        <w:ind w:left="37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5" w:hanging="420"/>
      </w:pPr>
    </w:lvl>
  </w:abstractNum>
  <w:abstractNum w:abstractNumId="4" w15:restartNumberingAfterBreak="0">
    <w:nsid w:val="45B166FE"/>
    <w:multiLevelType w:val="hybridMultilevel"/>
    <w:tmpl w:val="CCBE43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A696B0E"/>
    <w:multiLevelType w:val="hybridMultilevel"/>
    <w:tmpl w:val="FB384092"/>
    <w:lvl w:ilvl="0" w:tplc="299C8F7C">
      <w:start w:val="1"/>
      <w:numFmt w:val="decimal"/>
      <w:lvlText w:val="%1."/>
      <w:lvlJc w:val="left"/>
      <w:pPr>
        <w:ind w:left="5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8" w:hanging="420"/>
      </w:pPr>
    </w:lvl>
    <w:lvl w:ilvl="3" w:tplc="0409000F" w:tentative="1">
      <w:start w:val="1"/>
      <w:numFmt w:val="decimal"/>
      <w:lvlText w:val="%4."/>
      <w:lvlJc w:val="left"/>
      <w:pPr>
        <w:ind w:left="1878" w:hanging="420"/>
      </w:pPr>
    </w:lvl>
    <w:lvl w:ilvl="4" w:tplc="04090017" w:tentative="1">
      <w:start w:val="1"/>
      <w:numFmt w:val="aiueoFullWidth"/>
      <w:lvlText w:val="(%5)"/>
      <w:lvlJc w:val="left"/>
      <w:pPr>
        <w:ind w:left="22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8" w:hanging="420"/>
      </w:pPr>
    </w:lvl>
    <w:lvl w:ilvl="6" w:tplc="0409000F" w:tentative="1">
      <w:start w:val="1"/>
      <w:numFmt w:val="decimal"/>
      <w:lvlText w:val="%7."/>
      <w:lvlJc w:val="left"/>
      <w:pPr>
        <w:ind w:left="3138" w:hanging="420"/>
      </w:pPr>
    </w:lvl>
    <w:lvl w:ilvl="7" w:tplc="04090017" w:tentative="1">
      <w:start w:val="1"/>
      <w:numFmt w:val="aiueoFullWidth"/>
      <w:lvlText w:val="(%8)"/>
      <w:lvlJc w:val="left"/>
      <w:pPr>
        <w:ind w:left="355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8" w:hanging="420"/>
      </w:pPr>
    </w:lvl>
  </w:abstractNum>
  <w:abstractNum w:abstractNumId="6" w15:restartNumberingAfterBreak="0">
    <w:nsid w:val="7A8E5C66"/>
    <w:multiLevelType w:val="multilevel"/>
    <w:tmpl w:val="835CFA30"/>
    <w:lvl w:ilvl="0">
      <w:start w:val="1"/>
      <w:numFmt w:val="upperRoman"/>
      <w:pStyle w:val="10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2."/>
      <w:lvlJc w:val="left"/>
      <w:pPr>
        <w:ind w:left="851" w:hanging="426"/>
      </w:pPr>
      <w:rPr>
        <w:rFonts w:hint="eastAsia"/>
      </w:rPr>
    </w:lvl>
    <w:lvl w:ilvl="2">
      <w:start w:val="1"/>
      <w:numFmt w:val="lowerLetter"/>
      <w:pStyle w:val="3"/>
      <w:lvlText w:val="%3."/>
      <w:lvlJc w:val="left"/>
      <w:pPr>
        <w:ind w:left="1276" w:hanging="425"/>
      </w:pPr>
      <w:rPr>
        <w:rFonts w:hint="eastAsia"/>
      </w:rPr>
    </w:lvl>
    <w:lvl w:ilvl="3">
      <w:start w:val="1"/>
      <w:numFmt w:val="decimal"/>
      <w:pStyle w:val="4"/>
      <w:lvlText w:val="%4)"/>
      <w:lvlJc w:val="left"/>
      <w:pPr>
        <w:ind w:left="1701" w:hanging="425"/>
      </w:pPr>
      <w:rPr>
        <w:rFonts w:hint="eastAsia"/>
      </w:rPr>
    </w:lvl>
    <w:lvl w:ilvl="4">
      <w:start w:val="1"/>
      <w:numFmt w:val="lowerLetter"/>
      <w:pStyle w:val="5"/>
      <w:lvlText w:val="(%5)"/>
      <w:lvlJc w:val="left"/>
      <w:pPr>
        <w:ind w:left="2126" w:hanging="425"/>
      </w:pPr>
      <w:rPr>
        <w:rFonts w:hint="eastAsia"/>
      </w:rPr>
    </w:lvl>
    <w:lvl w:ilvl="5">
      <w:start w:val="1"/>
      <w:numFmt w:val="lowerRoman"/>
      <w:pStyle w:val="6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pStyle w:val="7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pStyle w:val="8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pStyle w:val="9"/>
      <w:lvlText w:val="(%9)"/>
      <w:lvlJc w:val="left"/>
      <w:pPr>
        <w:ind w:left="3827" w:hanging="425"/>
      </w:pPr>
      <w:rPr>
        <w:rFonts w:hint="eastAsia"/>
      </w:rPr>
    </w:lvl>
  </w:abstractNum>
  <w:abstractNum w:abstractNumId="7" w15:restartNumberingAfterBreak="0">
    <w:nsid w:val="7D910975"/>
    <w:multiLevelType w:val="multilevel"/>
    <w:tmpl w:val="ECB8E6EC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851" w:hanging="426"/>
      </w:pPr>
    </w:lvl>
    <w:lvl w:ilvl="2">
      <w:start w:val="1"/>
      <w:numFmt w:val="lowerRoman"/>
      <w:lvlText w:val="%3."/>
      <w:lvlJc w:val="left"/>
      <w:pPr>
        <w:ind w:left="1276" w:hanging="425"/>
      </w:pPr>
    </w:lvl>
    <w:lvl w:ilvl="3">
      <w:start w:val="1"/>
      <w:numFmt w:val="decimal"/>
      <w:lvlText w:val="%4)"/>
      <w:lvlJc w:val="left"/>
      <w:pPr>
        <w:ind w:left="1701" w:hanging="425"/>
      </w:pPr>
    </w:lvl>
    <w:lvl w:ilvl="4">
      <w:start w:val="1"/>
      <w:numFmt w:val="lowerLetter"/>
      <w:lvlText w:val="(%5)"/>
      <w:lvlJc w:val="left"/>
      <w:pPr>
        <w:ind w:left="2126" w:hanging="425"/>
      </w:pPr>
    </w:lvl>
    <w:lvl w:ilvl="5">
      <w:start w:val="1"/>
      <w:numFmt w:val="lowerRoman"/>
      <w:lvlText w:val="(%6)"/>
      <w:lvlJc w:val="left"/>
      <w:pPr>
        <w:ind w:left="2551" w:hanging="425"/>
      </w:pPr>
    </w:lvl>
    <w:lvl w:ilvl="6">
      <w:start w:val="1"/>
      <w:numFmt w:val="decimal"/>
      <w:lvlText w:val="(%7)"/>
      <w:lvlJc w:val="left"/>
      <w:pPr>
        <w:ind w:left="2976" w:hanging="425"/>
      </w:pPr>
    </w:lvl>
    <w:lvl w:ilvl="7">
      <w:start w:val="1"/>
      <w:numFmt w:val="lowerLetter"/>
      <w:lvlText w:val="(%8)"/>
      <w:lvlJc w:val="left"/>
      <w:pPr>
        <w:ind w:left="3402" w:hanging="426"/>
      </w:pPr>
    </w:lvl>
    <w:lvl w:ilvl="8">
      <w:start w:val="1"/>
      <w:numFmt w:val="lowerRoman"/>
      <w:lvlText w:val="(%9)"/>
      <w:lvlJc w:val="left"/>
      <w:pPr>
        <w:ind w:left="3827" w:hanging="425"/>
      </w:pPr>
    </w:lvl>
  </w:abstractNum>
  <w:num w:numId="1" w16cid:durableId="1734422453">
    <w:abstractNumId w:val="6"/>
  </w:num>
  <w:num w:numId="2" w16cid:durableId="560599281">
    <w:abstractNumId w:val="3"/>
  </w:num>
  <w:num w:numId="3" w16cid:durableId="2142917957">
    <w:abstractNumId w:val="6"/>
    <w:lvlOverride w:ilvl="0">
      <w:lvl w:ilvl="0">
        <w:start w:val="1"/>
        <w:numFmt w:val="upperRoman"/>
        <w:pStyle w:val="10"/>
        <w:lvlText w:val="%1.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lowerLetter"/>
        <w:pStyle w:val="2"/>
        <w:lvlText w:val="%2."/>
        <w:lvlJc w:val="left"/>
        <w:pPr>
          <w:ind w:left="851" w:hanging="426"/>
        </w:pPr>
        <w:rPr>
          <w:rFonts w:hint="eastAsia"/>
        </w:rPr>
      </w:lvl>
    </w:lvlOverride>
    <w:lvlOverride w:ilvl="2">
      <w:lvl w:ilvl="2">
        <w:start w:val="1"/>
        <w:numFmt w:val="decimal"/>
        <w:pStyle w:val="3"/>
        <w:lvlText w:val="(%3) "/>
        <w:lvlJc w:val="left"/>
        <w:pPr>
          <w:ind w:left="0" w:firstLine="0"/>
        </w:pPr>
        <w:rPr>
          <w:rFonts w:hint="eastAsia"/>
        </w:rPr>
      </w:lvl>
    </w:lvlOverride>
    <w:lvlOverride w:ilvl="3">
      <w:lvl w:ilvl="3">
        <w:start w:val="1"/>
        <w:numFmt w:val="decimal"/>
        <w:pStyle w:val="4"/>
        <w:lvlText w:val="%4)"/>
        <w:lvlJc w:val="left"/>
        <w:pPr>
          <w:ind w:left="1701" w:hanging="425"/>
        </w:pPr>
        <w:rPr>
          <w:rFonts w:hint="eastAsia"/>
        </w:rPr>
      </w:lvl>
    </w:lvlOverride>
    <w:lvlOverride w:ilvl="4">
      <w:lvl w:ilvl="4">
        <w:start w:val="1"/>
        <w:numFmt w:val="lowerLetter"/>
        <w:pStyle w:val="5"/>
        <w:lvlText w:val="(%5)"/>
        <w:lvlJc w:val="left"/>
        <w:pPr>
          <w:ind w:left="2126" w:hanging="425"/>
        </w:pPr>
        <w:rPr>
          <w:rFonts w:hint="eastAsia"/>
        </w:rPr>
      </w:lvl>
    </w:lvlOverride>
    <w:lvlOverride w:ilvl="5">
      <w:lvl w:ilvl="5">
        <w:start w:val="1"/>
        <w:numFmt w:val="lowerRoman"/>
        <w:pStyle w:val="6"/>
        <w:lvlText w:val="(%6)"/>
        <w:lvlJc w:val="left"/>
        <w:pPr>
          <w:ind w:left="2551" w:hanging="425"/>
        </w:pPr>
        <w:rPr>
          <w:rFonts w:hint="eastAsia"/>
        </w:rPr>
      </w:lvl>
    </w:lvlOverride>
    <w:lvlOverride w:ilvl="6">
      <w:lvl w:ilvl="6">
        <w:start w:val="1"/>
        <w:numFmt w:val="decimal"/>
        <w:pStyle w:val="7"/>
        <w:lvlText w:val="(%7)"/>
        <w:lvlJc w:val="left"/>
        <w:pPr>
          <w:ind w:left="2976" w:hanging="425"/>
        </w:pPr>
        <w:rPr>
          <w:rFonts w:hint="eastAsia"/>
        </w:rPr>
      </w:lvl>
    </w:lvlOverride>
    <w:lvlOverride w:ilvl="7">
      <w:lvl w:ilvl="7">
        <w:start w:val="1"/>
        <w:numFmt w:val="lowerLetter"/>
        <w:pStyle w:val="8"/>
        <w:lvlText w:val="(%8)"/>
        <w:lvlJc w:val="left"/>
        <w:pPr>
          <w:ind w:left="3402" w:hanging="426"/>
        </w:pPr>
        <w:rPr>
          <w:rFonts w:hint="eastAsia"/>
        </w:rPr>
      </w:lvl>
    </w:lvlOverride>
    <w:lvlOverride w:ilvl="8">
      <w:lvl w:ilvl="8">
        <w:start w:val="1"/>
        <w:numFmt w:val="lowerRoman"/>
        <w:pStyle w:val="9"/>
        <w:lvlText w:val="(%9)"/>
        <w:lvlJc w:val="left"/>
        <w:pPr>
          <w:ind w:left="3827" w:hanging="425"/>
        </w:pPr>
        <w:rPr>
          <w:rFonts w:hint="eastAsia"/>
        </w:rPr>
      </w:lvl>
    </w:lvlOverride>
  </w:num>
  <w:num w:numId="4" w16cid:durableId="1101026300">
    <w:abstractNumId w:val="6"/>
    <w:lvlOverride w:ilvl="0">
      <w:startOverride w:val="1"/>
      <w:lvl w:ilvl="0">
        <w:start w:val="1"/>
        <w:numFmt w:val="upperRoman"/>
        <w:pStyle w:val="10"/>
        <w:lvlText w:val="%1."/>
        <w:lvlJc w:val="left"/>
        <w:pPr>
          <w:ind w:left="425" w:hanging="425"/>
        </w:pPr>
        <w:rPr>
          <w:rFonts w:hint="eastAsia"/>
        </w:rPr>
      </w:lvl>
    </w:lvlOverride>
    <w:lvlOverride w:ilvl="1">
      <w:startOverride w:val="1"/>
      <w:lvl w:ilvl="1">
        <w:start w:val="1"/>
        <w:numFmt w:val="lowerLetter"/>
        <w:pStyle w:val="2"/>
        <w:lvlText w:val="%2."/>
        <w:lvlJc w:val="left"/>
        <w:pPr>
          <w:ind w:left="851" w:hanging="426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pStyle w:val="3"/>
        <w:lvlText w:val="(%3) "/>
        <w:lvlJc w:val="left"/>
        <w:pPr>
          <w:ind w:left="0" w:firstLine="0"/>
        </w:pPr>
        <w:rPr>
          <w:rFonts w:hint="eastAsia"/>
        </w:rPr>
      </w:lvl>
    </w:lvlOverride>
    <w:lvlOverride w:ilvl="3">
      <w:startOverride w:val="1"/>
      <w:lvl w:ilvl="3">
        <w:start w:val="1"/>
        <w:numFmt w:val="decimal"/>
        <w:pStyle w:val="4"/>
        <w:lvlText w:val="%4)"/>
        <w:lvlJc w:val="left"/>
        <w:pPr>
          <w:ind w:left="1701" w:hanging="425"/>
        </w:pPr>
        <w:rPr>
          <w:rFonts w:hint="eastAsia"/>
        </w:rPr>
      </w:lvl>
    </w:lvlOverride>
    <w:lvlOverride w:ilvl="4">
      <w:startOverride w:val="1"/>
      <w:lvl w:ilvl="4">
        <w:start w:val="1"/>
        <w:numFmt w:val="lowerLetter"/>
        <w:pStyle w:val="5"/>
        <w:lvlText w:val="(%5)"/>
        <w:lvlJc w:val="left"/>
        <w:pPr>
          <w:ind w:left="2126" w:hanging="425"/>
        </w:pPr>
        <w:rPr>
          <w:rFonts w:hint="eastAsia"/>
        </w:rPr>
      </w:lvl>
    </w:lvlOverride>
    <w:lvlOverride w:ilvl="5">
      <w:startOverride w:val="1"/>
      <w:lvl w:ilvl="5">
        <w:start w:val="1"/>
        <w:numFmt w:val="lowerRoman"/>
        <w:pStyle w:val="6"/>
        <w:lvlText w:val="(%6)"/>
        <w:lvlJc w:val="left"/>
        <w:pPr>
          <w:ind w:left="2551" w:hanging="425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pStyle w:val="7"/>
        <w:lvlText w:val="(%7)"/>
        <w:lvlJc w:val="left"/>
        <w:pPr>
          <w:ind w:left="2976" w:hanging="425"/>
        </w:pPr>
        <w:rPr>
          <w:rFonts w:hint="eastAsia"/>
        </w:rPr>
      </w:lvl>
    </w:lvlOverride>
    <w:lvlOverride w:ilvl="7">
      <w:startOverride w:val="1"/>
      <w:lvl w:ilvl="7">
        <w:start w:val="1"/>
        <w:numFmt w:val="lowerLetter"/>
        <w:pStyle w:val="8"/>
        <w:lvlText w:val="(%8)"/>
        <w:lvlJc w:val="left"/>
        <w:pPr>
          <w:ind w:left="3402" w:hanging="426"/>
        </w:pPr>
        <w:rPr>
          <w:rFonts w:hint="eastAsia"/>
        </w:rPr>
      </w:lvl>
    </w:lvlOverride>
    <w:lvlOverride w:ilvl="8">
      <w:startOverride w:val="1"/>
      <w:lvl w:ilvl="8">
        <w:start w:val="1"/>
        <w:numFmt w:val="lowerRoman"/>
        <w:pStyle w:val="9"/>
        <w:lvlText w:val="(%9)"/>
        <w:lvlJc w:val="left"/>
        <w:pPr>
          <w:ind w:left="3827" w:hanging="425"/>
        </w:pPr>
        <w:rPr>
          <w:rFonts w:hint="eastAsia"/>
        </w:rPr>
      </w:lvl>
    </w:lvlOverride>
  </w:num>
  <w:num w:numId="5" w16cid:durableId="1066420427">
    <w:abstractNumId w:val="4"/>
  </w:num>
  <w:num w:numId="6" w16cid:durableId="780297574">
    <w:abstractNumId w:val="0"/>
  </w:num>
  <w:num w:numId="7" w16cid:durableId="925723895">
    <w:abstractNumId w:val="5"/>
  </w:num>
  <w:num w:numId="8" w16cid:durableId="589778293">
    <w:abstractNumId w:val="1"/>
  </w:num>
  <w:num w:numId="9" w16cid:durableId="950667817">
    <w:abstractNumId w:val="3"/>
    <w:lvlOverride w:ilvl="0">
      <w:startOverride w:val="1"/>
    </w:lvlOverride>
  </w:num>
  <w:num w:numId="10" w16cid:durableId="1604991591">
    <w:abstractNumId w:val="2"/>
  </w:num>
  <w:num w:numId="11" w16cid:durableId="96222595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hideSpellingErrors/>
  <w:hideGrammaticalErrors/>
  <w:proofState w:spelling="clean" w:grammar="clean"/>
  <w:defaultTabStop w:val="840"/>
  <w:drawingGridHorizontalSpacing w:val="213"/>
  <w:drawingGridVerticalSpacing w:val="363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zYxNTUyBHLMLZR0lIJTi4sz8/NACgwtagEiHP6RLQAAAA=="/>
  </w:docVars>
  <w:rsids>
    <w:rsidRoot w:val="009B2DFD"/>
    <w:rsid w:val="0000086B"/>
    <w:rsid w:val="00001A76"/>
    <w:rsid w:val="00001CED"/>
    <w:rsid w:val="000024C8"/>
    <w:rsid w:val="00002CB4"/>
    <w:rsid w:val="00005DE0"/>
    <w:rsid w:val="0000614A"/>
    <w:rsid w:val="00006254"/>
    <w:rsid w:val="000102F4"/>
    <w:rsid w:val="000121DE"/>
    <w:rsid w:val="0001292D"/>
    <w:rsid w:val="00013647"/>
    <w:rsid w:val="000137A7"/>
    <w:rsid w:val="00013C41"/>
    <w:rsid w:val="0001405C"/>
    <w:rsid w:val="0001478A"/>
    <w:rsid w:val="00017516"/>
    <w:rsid w:val="0001782E"/>
    <w:rsid w:val="00017A02"/>
    <w:rsid w:val="00020361"/>
    <w:rsid w:val="00020841"/>
    <w:rsid w:val="00020B89"/>
    <w:rsid w:val="00020DC1"/>
    <w:rsid w:val="00023D5B"/>
    <w:rsid w:val="0002411B"/>
    <w:rsid w:val="00026555"/>
    <w:rsid w:val="00027A48"/>
    <w:rsid w:val="000310B3"/>
    <w:rsid w:val="00032C8D"/>
    <w:rsid w:val="00033B26"/>
    <w:rsid w:val="000343CD"/>
    <w:rsid w:val="000348E9"/>
    <w:rsid w:val="00035B7E"/>
    <w:rsid w:val="00035EBD"/>
    <w:rsid w:val="00040031"/>
    <w:rsid w:val="000428CD"/>
    <w:rsid w:val="0004418C"/>
    <w:rsid w:val="000451B7"/>
    <w:rsid w:val="00046495"/>
    <w:rsid w:val="00047813"/>
    <w:rsid w:val="00047C22"/>
    <w:rsid w:val="00052634"/>
    <w:rsid w:val="000533E4"/>
    <w:rsid w:val="00056596"/>
    <w:rsid w:val="0005665E"/>
    <w:rsid w:val="00057909"/>
    <w:rsid w:val="00057D0E"/>
    <w:rsid w:val="00060F7E"/>
    <w:rsid w:val="00062813"/>
    <w:rsid w:val="000629C8"/>
    <w:rsid w:val="00063499"/>
    <w:rsid w:val="0006441A"/>
    <w:rsid w:val="00064BC8"/>
    <w:rsid w:val="00064CD9"/>
    <w:rsid w:val="000662BD"/>
    <w:rsid w:val="000748A1"/>
    <w:rsid w:val="00075592"/>
    <w:rsid w:val="00075876"/>
    <w:rsid w:val="00075FE2"/>
    <w:rsid w:val="000769E5"/>
    <w:rsid w:val="000770BC"/>
    <w:rsid w:val="000777B3"/>
    <w:rsid w:val="00077B1C"/>
    <w:rsid w:val="0008058D"/>
    <w:rsid w:val="00081AD6"/>
    <w:rsid w:val="000834C4"/>
    <w:rsid w:val="00083841"/>
    <w:rsid w:val="00085A0B"/>
    <w:rsid w:val="00086139"/>
    <w:rsid w:val="00090BB5"/>
    <w:rsid w:val="000922D7"/>
    <w:rsid w:val="00092432"/>
    <w:rsid w:val="000924CE"/>
    <w:rsid w:val="0009271F"/>
    <w:rsid w:val="000962AD"/>
    <w:rsid w:val="0009641C"/>
    <w:rsid w:val="000A03BC"/>
    <w:rsid w:val="000A2149"/>
    <w:rsid w:val="000A4513"/>
    <w:rsid w:val="000A63AB"/>
    <w:rsid w:val="000A6F8C"/>
    <w:rsid w:val="000A79F5"/>
    <w:rsid w:val="000A7D37"/>
    <w:rsid w:val="000B1025"/>
    <w:rsid w:val="000B249B"/>
    <w:rsid w:val="000B249F"/>
    <w:rsid w:val="000B33AA"/>
    <w:rsid w:val="000B396B"/>
    <w:rsid w:val="000B3D73"/>
    <w:rsid w:val="000B5BED"/>
    <w:rsid w:val="000B5DFD"/>
    <w:rsid w:val="000B7429"/>
    <w:rsid w:val="000B76CD"/>
    <w:rsid w:val="000B78D3"/>
    <w:rsid w:val="000B796B"/>
    <w:rsid w:val="000C0979"/>
    <w:rsid w:val="000C36BA"/>
    <w:rsid w:val="000C43B8"/>
    <w:rsid w:val="000C4994"/>
    <w:rsid w:val="000C4A87"/>
    <w:rsid w:val="000C4ACB"/>
    <w:rsid w:val="000C5E96"/>
    <w:rsid w:val="000C6477"/>
    <w:rsid w:val="000C7F21"/>
    <w:rsid w:val="000D0474"/>
    <w:rsid w:val="000D0ECF"/>
    <w:rsid w:val="000D2129"/>
    <w:rsid w:val="000D50E8"/>
    <w:rsid w:val="000D56ED"/>
    <w:rsid w:val="000D6189"/>
    <w:rsid w:val="000D70F9"/>
    <w:rsid w:val="000E068F"/>
    <w:rsid w:val="000E20A2"/>
    <w:rsid w:val="000E23A4"/>
    <w:rsid w:val="000E2A74"/>
    <w:rsid w:val="000E474B"/>
    <w:rsid w:val="000E57CB"/>
    <w:rsid w:val="000E748C"/>
    <w:rsid w:val="000E79B0"/>
    <w:rsid w:val="000F003A"/>
    <w:rsid w:val="000F4D87"/>
    <w:rsid w:val="000F696B"/>
    <w:rsid w:val="000F6B3A"/>
    <w:rsid w:val="000F7A04"/>
    <w:rsid w:val="001027E2"/>
    <w:rsid w:val="00104282"/>
    <w:rsid w:val="00104CA1"/>
    <w:rsid w:val="0010568E"/>
    <w:rsid w:val="001119EB"/>
    <w:rsid w:val="00111D0E"/>
    <w:rsid w:val="00113F81"/>
    <w:rsid w:val="00115138"/>
    <w:rsid w:val="00115750"/>
    <w:rsid w:val="00115F3E"/>
    <w:rsid w:val="00120E7C"/>
    <w:rsid w:val="00121854"/>
    <w:rsid w:val="001230BD"/>
    <w:rsid w:val="001234DC"/>
    <w:rsid w:val="00123A0B"/>
    <w:rsid w:val="001272B6"/>
    <w:rsid w:val="00130283"/>
    <w:rsid w:val="00131177"/>
    <w:rsid w:val="00132B62"/>
    <w:rsid w:val="00133587"/>
    <w:rsid w:val="00133B8A"/>
    <w:rsid w:val="00134CE5"/>
    <w:rsid w:val="001367EC"/>
    <w:rsid w:val="00137F6E"/>
    <w:rsid w:val="00143342"/>
    <w:rsid w:val="00144510"/>
    <w:rsid w:val="00144879"/>
    <w:rsid w:val="00146558"/>
    <w:rsid w:val="00147B59"/>
    <w:rsid w:val="001518AB"/>
    <w:rsid w:val="00152A09"/>
    <w:rsid w:val="00154576"/>
    <w:rsid w:val="001563E9"/>
    <w:rsid w:val="00157326"/>
    <w:rsid w:val="001627FF"/>
    <w:rsid w:val="001639D3"/>
    <w:rsid w:val="001643C8"/>
    <w:rsid w:val="00167DA5"/>
    <w:rsid w:val="00174FD3"/>
    <w:rsid w:val="00175F19"/>
    <w:rsid w:val="0017607C"/>
    <w:rsid w:val="00177191"/>
    <w:rsid w:val="00177972"/>
    <w:rsid w:val="00177CCA"/>
    <w:rsid w:val="00180920"/>
    <w:rsid w:val="00181959"/>
    <w:rsid w:val="0018308B"/>
    <w:rsid w:val="001832C8"/>
    <w:rsid w:val="00184C12"/>
    <w:rsid w:val="0018506B"/>
    <w:rsid w:val="00186BB6"/>
    <w:rsid w:val="00186DAB"/>
    <w:rsid w:val="00187445"/>
    <w:rsid w:val="001909E8"/>
    <w:rsid w:val="00190BA4"/>
    <w:rsid w:val="00190DA9"/>
    <w:rsid w:val="001932A3"/>
    <w:rsid w:val="00193774"/>
    <w:rsid w:val="0019486E"/>
    <w:rsid w:val="00194C70"/>
    <w:rsid w:val="001954DA"/>
    <w:rsid w:val="001A0380"/>
    <w:rsid w:val="001A0C6B"/>
    <w:rsid w:val="001A126E"/>
    <w:rsid w:val="001A13F7"/>
    <w:rsid w:val="001A1911"/>
    <w:rsid w:val="001A2D37"/>
    <w:rsid w:val="001A4460"/>
    <w:rsid w:val="001A64C5"/>
    <w:rsid w:val="001A7883"/>
    <w:rsid w:val="001A7B8F"/>
    <w:rsid w:val="001A7F84"/>
    <w:rsid w:val="001B0C8D"/>
    <w:rsid w:val="001B1C24"/>
    <w:rsid w:val="001B2622"/>
    <w:rsid w:val="001B2776"/>
    <w:rsid w:val="001B2AFF"/>
    <w:rsid w:val="001B2D09"/>
    <w:rsid w:val="001B322A"/>
    <w:rsid w:val="001B34C8"/>
    <w:rsid w:val="001B39DB"/>
    <w:rsid w:val="001B484A"/>
    <w:rsid w:val="001B7AB5"/>
    <w:rsid w:val="001C38C0"/>
    <w:rsid w:val="001C3D71"/>
    <w:rsid w:val="001C5062"/>
    <w:rsid w:val="001C5DF1"/>
    <w:rsid w:val="001C663B"/>
    <w:rsid w:val="001D04FE"/>
    <w:rsid w:val="001D5EF7"/>
    <w:rsid w:val="001D711F"/>
    <w:rsid w:val="001E0CB3"/>
    <w:rsid w:val="001E10E0"/>
    <w:rsid w:val="001E1F9E"/>
    <w:rsid w:val="001E2947"/>
    <w:rsid w:val="001E2F8D"/>
    <w:rsid w:val="001E3032"/>
    <w:rsid w:val="001E3C48"/>
    <w:rsid w:val="001E418D"/>
    <w:rsid w:val="001E58A8"/>
    <w:rsid w:val="001E625B"/>
    <w:rsid w:val="001E6315"/>
    <w:rsid w:val="001F09EA"/>
    <w:rsid w:val="001F19C4"/>
    <w:rsid w:val="001F1AB3"/>
    <w:rsid w:val="001F1E07"/>
    <w:rsid w:val="001F2293"/>
    <w:rsid w:val="001F3C37"/>
    <w:rsid w:val="001F5C8A"/>
    <w:rsid w:val="001F7716"/>
    <w:rsid w:val="00200957"/>
    <w:rsid w:val="00201839"/>
    <w:rsid w:val="00202A62"/>
    <w:rsid w:val="00204109"/>
    <w:rsid w:val="00205AC8"/>
    <w:rsid w:val="00207E5B"/>
    <w:rsid w:val="002129E1"/>
    <w:rsid w:val="00212B6C"/>
    <w:rsid w:val="00212C72"/>
    <w:rsid w:val="0021534D"/>
    <w:rsid w:val="00216C8C"/>
    <w:rsid w:val="002176F4"/>
    <w:rsid w:val="00217BB2"/>
    <w:rsid w:val="002213EC"/>
    <w:rsid w:val="00222576"/>
    <w:rsid w:val="00224717"/>
    <w:rsid w:val="00224F8B"/>
    <w:rsid w:val="00225B1D"/>
    <w:rsid w:val="0022615A"/>
    <w:rsid w:val="0022747B"/>
    <w:rsid w:val="0023507E"/>
    <w:rsid w:val="0023535D"/>
    <w:rsid w:val="002362F8"/>
    <w:rsid w:val="00236379"/>
    <w:rsid w:val="002403DC"/>
    <w:rsid w:val="00240DE1"/>
    <w:rsid w:val="002413B3"/>
    <w:rsid w:val="002420F4"/>
    <w:rsid w:val="00243C6A"/>
    <w:rsid w:val="00244E3E"/>
    <w:rsid w:val="002453DB"/>
    <w:rsid w:val="00245C7B"/>
    <w:rsid w:val="00246A19"/>
    <w:rsid w:val="00250164"/>
    <w:rsid w:val="00252B2E"/>
    <w:rsid w:val="00253AD6"/>
    <w:rsid w:val="00253FE5"/>
    <w:rsid w:val="00255807"/>
    <w:rsid w:val="00255D02"/>
    <w:rsid w:val="00256251"/>
    <w:rsid w:val="00256B5B"/>
    <w:rsid w:val="00257AD4"/>
    <w:rsid w:val="002618D0"/>
    <w:rsid w:val="00261B22"/>
    <w:rsid w:val="00261BFD"/>
    <w:rsid w:val="00261E47"/>
    <w:rsid w:val="00262786"/>
    <w:rsid w:val="00262ABC"/>
    <w:rsid w:val="00264B10"/>
    <w:rsid w:val="002657D3"/>
    <w:rsid w:val="002661D7"/>
    <w:rsid w:val="00267E2B"/>
    <w:rsid w:val="0027129C"/>
    <w:rsid w:val="00271475"/>
    <w:rsid w:val="002720E1"/>
    <w:rsid w:val="00272914"/>
    <w:rsid w:val="00274ECD"/>
    <w:rsid w:val="0027606E"/>
    <w:rsid w:val="00277324"/>
    <w:rsid w:val="00281711"/>
    <w:rsid w:val="0028194A"/>
    <w:rsid w:val="00282BD8"/>
    <w:rsid w:val="00283179"/>
    <w:rsid w:val="002835A5"/>
    <w:rsid w:val="00287EC8"/>
    <w:rsid w:val="002906F9"/>
    <w:rsid w:val="00291383"/>
    <w:rsid w:val="00294E37"/>
    <w:rsid w:val="002967FF"/>
    <w:rsid w:val="002A029E"/>
    <w:rsid w:val="002A0371"/>
    <w:rsid w:val="002A0D46"/>
    <w:rsid w:val="002A2226"/>
    <w:rsid w:val="002A3C1B"/>
    <w:rsid w:val="002A63A8"/>
    <w:rsid w:val="002B2FBF"/>
    <w:rsid w:val="002B3980"/>
    <w:rsid w:val="002B691B"/>
    <w:rsid w:val="002B6C1E"/>
    <w:rsid w:val="002B7AC5"/>
    <w:rsid w:val="002C0688"/>
    <w:rsid w:val="002C0745"/>
    <w:rsid w:val="002C0A3A"/>
    <w:rsid w:val="002C187E"/>
    <w:rsid w:val="002C2BB3"/>
    <w:rsid w:val="002C2D1B"/>
    <w:rsid w:val="002C365A"/>
    <w:rsid w:val="002C6AC3"/>
    <w:rsid w:val="002D0497"/>
    <w:rsid w:val="002D357E"/>
    <w:rsid w:val="002D5DAC"/>
    <w:rsid w:val="002D6326"/>
    <w:rsid w:val="002E0720"/>
    <w:rsid w:val="002E1291"/>
    <w:rsid w:val="002E1F34"/>
    <w:rsid w:val="002E349E"/>
    <w:rsid w:val="002E3FAF"/>
    <w:rsid w:val="002E4580"/>
    <w:rsid w:val="002E562D"/>
    <w:rsid w:val="002E57C6"/>
    <w:rsid w:val="002E5C80"/>
    <w:rsid w:val="002E63DF"/>
    <w:rsid w:val="002E6DAE"/>
    <w:rsid w:val="002F0830"/>
    <w:rsid w:val="002F3488"/>
    <w:rsid w:val="002F4406"/>
    <w:rsid w:val="002F4447"/>
    <w:rsid w:val="002F5BF0"/>
    <w:rsid w:val="002F6E61"/>
    <w:rsid w:val="002F7D95"/>
    <w:rsid w:val="0030244A"/>
    <w:rsid w:val="00302C5E"/>
    <w:rsid w:val="003034EB"/>
    <w:rsid w:val="00303B1B"/>
    <w:rsid w:val="003042A2"/>
    <w:rsid w:val="0030678F"/>
    <w:rsid w:val="00307E08"/>
    <w:rsid w:val="0031023F"/>
    <w:rsid w:val="00313E13"/>
    <w:rsid w:val="00314DA9"/>
    <w:rsid w:val="00316EF7"/>
    <w:rsid w:val="00317B7E"/>
    <w:rsid w:val="00317D0E"/>
    <w:rsid w:val="00320F58"/>
    <w:rsid w:val="003210D1"/>
    <w:rsid w:val="00323790"/>
    <w:rsid w:val="00323E17"/>
    <w:rsid w:val="00324A95"/>
    <w:rsid w:val="0032567A"/>
    <w:rsid w:val="0032617A"/>
    <w:rsid w:val="003275C6"/>
    <w:rsid w:val="0032777A"/>
    <w:rsid w:val="0033041E"/>
    <w:rsid w:val="003307C6"/>
    <w:rsid w:val="0033256F"/>
    <w:rsid w:val="00333609"/>
    <w:rsid w:val="00334C40"/>
    <w:rsid w:val="00336828"/>
    <w:rsid w:val="003375DD"/>
    <w:rsid w:val="00337E81"/>
    <w:rsid w:val="00341862"/>
    <w:rsid w:val="00341C8F"/>
    <w:rsid w:val="00342C27"/>
    <w:rsid w:val="00342CC1"/>
    <w:rsid w:val="003439A1"/>
    <w:rsid w:val="00345BE6"/>
    <w:rsid w:val="003478E7"/>
    <w:rsid w:val="003520AD"/>
    <w:rsid w:val="00352411"/>
    <w:rsid w:val="0035352F"/>
    <w:rsid w:val="00356741"/>
    <w:rsid w:val="003568C2"/>
    <w:rsid w:val="00356CB4"/>
    <w:rsid w:val="0036093D"/>
    <w:rsid w:val="003633DB"/>
    <w:rsid w:val="00365F53"/>
    <w:rsid w:val="00366FB7"/>
    <w:rsid w:val="00371427"/>
    <w:rsid w:val="00371916"/>
    <w:rsid w:val="0037230D"/>
    <w:rsid w:val="003723AB"/>
    <w:rsid w:val="003749CB"/>
    <w:rsid w:val="00374D34"/>
    <w:rsid w:val="00374FDB"/>
    <w:rsid w:val="00375685"/>
    <w:rsid w:val="003756F7"/>
    <w:rsid w:val="00380B3C"/>
    <w:rsid w:val="00380F32"/>
    <w:rsid w:val="00383007"/>
    <w:rsid w:val="00384557"/>
    <w:rsid w:val="003855EA"/>
    <w:rsid w:val="00385B95"/>
    <w:rsid w:val="00392A1B"/>
    <w:rsid w:val="0039348E"/>
    <w:rsid w:val="0039525F"/>
    <w:rsid w:val="003959B6"/>
    <w:rsid w:val="003971FB"/>
    <w:rsid w:val="003A009E"/>
    <w:rsid w:val="003A0B17"/>
    <w:rsid w:val="003A241E"/>
    <w:rsid w:val="003A3480"/>
    <w:rsid w:val="003A590A"/>
    <w:rsid w:val="003A5949"/>
    <w:rsid w:val="003A6E75"/>
    <w:rsid w:val="003A70B5"/>
    <w:rsid w:val="003B0547"/>
    <w:rsid w:val="003B106E"/>
    <w:rsid w:val="003B129C"/>
    <w:rsid w:val="003B139C"/>
    <w:rsid w:val="003B3BFC"/>
    <w:rsid w:val="003B5D84"/>
    <w:rsid w:val="003C0A1A"/>
    <w:rsid w:val="003C176C"/>
    <w:rsid w:val="003C25F0"/>
    <w:rsid w:val="003C27D8"/>
    <w:rsid w:val="003C2B02"/>
    <w:rsid w:val="003C41E6"/>
    <w:rsid w:val="003C5AB8"/>
    <w:rsid w:val="003C5AD8"/>
    <w:rsid w:val="003C6B36"/>
    <w:rsid w:val="003C7A5B"/>
    <w:rsid w:val="003D1089"/>
    <w:rsid w:val="003D155E"/>
    <w:rsid w:val="003D449A"/>
    <w:rsid w:val="003D6219"/>
    <w:rsid w:val="003D7292"/>
    <w:rsid w:val="003D7C11"/>
    <w:rsid w:val="003E05CD"/>
    <w:rsid w:val="003E310A"/>
    <w:rsid w:val="003E3CF1"/>
    <w:rsid w:val="003E4BBB"/>
    <w:rsid w:val="003F21EB"/>
    <w:rsid w:val="003F2331"/>
    <w:rsid w:val="003F3670"/>
    <w:rsid w:val="003F4A0B"/>
    <w:rsid w:val="003F61F5"/>
    <w:rsid w:val="003F67B8"/>
    <w:rsid w:val="004016F4"/>
    <w:rsid w:val="00403246"/>
    <w:rsid w:val="00403B03"/>
    <w:rsid w:val="00412012"/>
    <w:rsid w:val="004124D2"/>
    <w:rsid w:val="004155DE"/>
    <w:rsid w:val="004167D5"/>
    <w:rsid w:val="00416CD3"/>
    <w:rsid w:val="0041707E"/>
    <w:rsid w:val="0042028E"/>
    <w:rsid w:val="00421645"/>
    <w:rsid w:val="00421B59"/>
    <w:rsid w:val="00422760"/>
    <w:rsid w:val="00422997"/>
    <w:rsid w:val="004239B0"/>
    <w:rsid w:val="00424930"/>
    <w:rsid w:val="00424E8D"/>
    <w:rsid w:val="00426855"/>
    <w:rsid w:val="00427EFB"/>
    <w:rsid w:val="00430F62"/>
    <w:rsid w:val="004314A8"/>
    <w:rsid w:val="00435CFE"/>
    <w:rsid w:val="00435E62"/>
    <w:rsid w:val="00436FDE"/>
    <w:rsid w:val="0043751D"/>
    <w:rsid w:val="00437668"/>
    <w:rsid w:val="00440162"/>
    <w:rsid w:val="004421C5"/>
    <w:rsid w:val="00444360"/>
    <w:rsid w:val="00444E56"/>
    <w:rsid w:val="00445AF6"/>
    <w:rsid w:val="00445D05"/>
    <w:rsid w:val="00445D98"/>
    <w:rsid w:val="00445F93"/>
    <w:rsid w:val="004479CF"/>
    <w:rsid w:val="00447B15"/>
    <w:rsid w:val="00447C13"/>
    <w:rsid w:val="004504D5"/>
    <w:rsid w:val="00451FDB"/>
    <w:rsid w:val="004527B0"/>
    <w:rsid w:val="00453B51"/>
    <w:rsid w:val="00454D6E"/>
    <w:rsid w:val="00455A29"/>
    <w:rsid w:val="00455FF0"/>
    <w:rsid w:val="0045622D"/>
    <w:rsid w:val="0045760E"/>
    <w:rsid w:val="004603E4"/>
    <w:rsid w:val="00460459"/>
    <w:rsid w:val="00461AA0"/>
    <w:rsid w:val="0046286E"/>
    <w:rsid w:val="0046294E"/>
    <w:rsid w:val="00462ED9"/>
    <w:rsid w:val="00464F03"/>
    <w:rsid w:val="0046633D"/>
    <w:rsid w:val="004673BF"/>
    <w:rsid w:val="00470BDE"/>
    <w:rsid w:val="00471579"/>
    <w:rsid w:val="004719AF"/>
    <w:rsid w:val="0047588F"/>
    <w:rsid w:val="004758E6"/>
    <w:rsid w:val="00476444"/>
    <w:rsid w:val="0047674B"/>
    <w:rsid w:val="00480D1F"/>
    <w:rsid w:val="00482DEC"/>
    <w:rsid w:val="004832C0"/>
    <w:rsid w:val="00484E76"/>
    <w:rsid w:val="00485FD9"/>
    <w:rsid w:val="00487BD1"/>
    <w:rsid w:val="0049041A"/>
    <w:rsid w:val="00493A0B"/>
    <w:rsid w:val="00493C80"/>
    <w:rsid w:val="004A0419"/>
    <w:rsid w:val="004A0BC2"/>
    <w:rsid w:val="004A0E57"/>
    <w:rsid w:val="004A2BA0"/>
    <w:rsid w:val="004A3D36"/>
    <w:rsid w:val="004A4C3D"/>
    <w:rsid w:val="004A5962"/>
    <w:rsid w:val="004A6F75"/>
    <w:rsid w:val="004A7321"/>
    <w:rsid w:val="004B033B"/>
    <w:rsid w:val="004B28F2"/>
    <w:rsid w:val="004C1D9D"/>
    <w:rsid w:val="004C30BB"/>
    <w:rsid w:val="004C3322"/>
    <w:rsid w:val="004C3F65"/>
    <w:rsid w:val="004C4B5E"/>
    <w:rsid w:val="004C519B"/>
    <w:rsid w:val="004C53DD"/>
    <w:rsid w:val="004C7C7D"/>
    <w:rsid w:val="004D44EF"/>
    <w:rsid w:val="004D4CE2"/>
    <w:rsid w:val="004D4FB2"/>
    <w:rsid w:val="004D60A7"/>
    <w:rsid w:val="004D6922"/>
    <w:rsid w:val="004D7D82"/>
    <w:rsid w:val="004E152D"/>
    <w:rsid w:val="004E3537"/>
    <w:rsid w:val="004E3919"/>
    <w:rsid w:val="004E74F3"/>
    <w:rsid w:val="004F0DA6"/>
    <w:rsid w:val="004F1003"/>
    <w:rsid w:val="004F4C64"/>
    <w:rsid w:val="004F5C5A"/>
    <w:rsid w:val="005009C0"/>
    <w:rsid w:val="00500BEB"/>
    <w:rsid w:val="00501005"/>
    <w:rsid w:val="00503256"/>
    <w:rsid w:val="00504E4D"/>
    <w:rsid w:val="005052B1"/>
    <w:rsid w:val="005056C5"/>
    <w:rsid w:val="00505F09"/>
    <w:rsid w:val="005063C6"/>
    <w:rsid w:val="005070B4"/>
    <w:rsid w:val="00510118"/>
    <w:rsid w:val="005117C0"/>
    <w:rsid w:val="005129F7"/>
    <w:rsid w:val="00512E87"/>
    <w:rsid w:val="00512FB1"/>
    <w:rsid w:val="00513A20"/>
    <w:rsid w:val="00515AE3"/>
    <w:rsid w:val="00516C8F"/>
    <w:rsid w:val="00516CF4"/>
    <w:rsid w:val="005206B2"/>
    <w:rsid w:val="00520D61"/>
    <w:rsid w:val="00522DC6"/>
    <w:rsid w:val="00522FE1"/>
    <w:rsid w:val="00524049"/>
    <w:rsid w:val="00524B19"/>
    <w:rsid w:val="00524DA1"/>
    <w:rsid w:val="00525D3A"/>
    <w:rsid w:val="005266C6"/>
    <w:rsid w:val="00526904"/>
    <w:rsid w:val="005320D7"/>
    <w:rsid w:val="00532EE2"/>
    <w:rsid w:val="00533035"/>
    <w:rsid w:val="005330A9"/>
    <w:rsid w:val="005346E9"/>
    <w:rsid w:val="005351B2"/>
    <w:rsid w:val="0053531C"/>
    <w:rsid w:val="005358C6"/>
    <w:rsid w:val="00536195"/>
    <w:rsid w:val="005363F9"/>
    <w:rsid w:val="00537F1E"/>
    <w:rsid w:val="00545016"/>
    <w:rsid w:val="005451E3"/>
    <w:rsid w:val="0054786E"/>
    <w:rsid w:val="00547AB4"/>
    <w:rsid w:val="005503C8"/>
    <w:rsid w:val="00550627"/>
    <w:rsid w:val="00550DAF"/>
    <w:rsid w:val="00550DF4"/>
    <w:rsid w:val="005522D5"/>
    <w:rsid w:val="00552CF5"/>
    <w:rsid w:val="00554604"/>
    <w:rsid w:val="00555386"/>
    <w:rsid w:val="00556221"/>
    <w:rsid w:val="005577BA"/>
    <w:rsid w:val="00560FF9"/>
    <w:rsid w:val="00562096"/>
    <w:rsid w:val="005635C8"/>
    <w:rsid w:val="00563D31"/>
    <w:rsid w:val="00564E05"/>
    <w:rsid w:val="00566B61"/>
    <w:rsid w:val="0056703B"/>
    <w:rsid w:val="00572E02"/>
    <w:rsid w:val="00574747"/>
    <w:rsid w:val="005764F4"/>
    <w:rsid w:val="005769AA"/>
    <w:rsid w:val="005803B0"/>
    <w:rsid w:val="00581D92"/>
    <w:rsid w:val="005828B7"/>
    <w:rsid w:val="005846A6"/>
    <w:rsid w:val="005849DB"/>
    <w:rsid w:val="005904D6"/>
    <w:rsid w:val="00594B9C"/>
    <w:rsid w:val="005976BB"/>
    <w:rsid w:val="005A0415"/>
    <w:rsid w:val="005A1038"/>
    <w:rsid w:val="005A27D1"/>
    <w:rsid w:val="005A2D72"/>
    <w:rsid w:val="005A3F50"/>
    <w:rsid w:val="005A415C"/>
    <w:rsid w:val="005A5296"/>
    <w:rsid w:val="005A5CF6"/>
    <w:rsid w:val="005A5FE7"/>
    <w:rsid w:val="005B0336"/>
    <w:rsid w:val="005B0835"/>
    <w:rsid w:val="005B42B6"/>
    <w:rsid w:val="005B444C"/>
    <w:rsid w:val="005B4E9F"/>
    <w:rsid w:val="005B52E8"/>
    <w:rsid w:val="005B7EE7"/>
    <w:rsid w:val="005C150A"/>
    <w:rsid w:val="005C3169"/>
    <w:rsid w:val="005C5C4A"/>
    <w:rsid w:val="005C5E4A"/>
    <w:rsid w:val="005C7295"/>
    <w:rsid w:val="005C7CA8"/>
    <w:rsid w:val="005C7E47"/>
    <w:rsid w:val="005D1D35"/>
    <w:rsid w:val="005D2B99"/>
    <w:rsid w:val="005D3E71"/>
    <w:rsid w:val="005D64DE"/>
    <w:rsid w:val="005D68D4"/>
    <w:rsid w:val="005D6B33"/>
    <w:rsid w:val="005D705A"/>
    <w:rsid w:val="005D7D0B"/>
    <w:rsid w:val="005E1969"/>
    <w:rsid w:val="005E1AB2"/>
    <w:rsid w:val="005E1E68"/>
    <w:rsid w:val="005E2179"/>
    <w:rsid w:val="005E425A"/>
    <w:rsid w:val="005E4C02"/>
    <w:rsid w:val="005E5DBA"/>
    <w:rsid w:val="005E63FF"/>
    <w:rsid w:val="005F023B"/>
    <w:rsid w:val="005F133D"/>
    <w:rsid w:val="005F1E68"/>
    <w:rsid w:val="005F37A0"/>
    <w:rsid w:val="005F3B0B"/>
    <w:rsid w:val="005F5BF2"/>
    <w:rsid w:val="005F5CD9"/>
    <w:rsid w:val="006007F9"/>
    <w:rsid w:val="00600AE4"/>
    <w:rsid w:val="00600BA9"/>
    <w:rsid w:val="0060123B"/>
    <w:rsid w:val="006016AE"/>
    <w:rsid w:val="00602901"/>
    <w:rsid w:val="0060298D"/>
    <w:rsid w:val="00604264"/>
    <w:rsid w:val="00604765"/>
    <w:rsid w:val="00606281"/>
    <w:rsid w:val="00607552"/>
    <w:rsid w:val="00607E19"/>
    <w:rsid w:val="00607E61"/>
    <w:rsid w:val="006117C7"/>
    <w:rsid w:val="00611DF0"/>
    <w:rsid w:val="006135AB"/>
    <w:rsid w:val="00617F7F"/>
    <w:rsid w:val="00617FFD"/>
    <w:rsid w:val="00620659"/>
    <w:rsid w:val="006216C7"/>
    <w:rsid w:val="00621E83"/>
    <w:rsid w:val="00626C69"/>
    <w:rsid w:val="00633AED"/>
    <w:rsid w:val="00634351"/>
    <w:rsid w:val="00636A02"/>
    <w:rsid w:val="006378E8"/>
    <w:rsid w:val="006401DF"/>
    <w:rsid w:val="0064279B"/>
    <w:rsid w:val="0064317F"/>
    <w:rsid w:val="006447AD"/>
    <w:rsid w:val="00644D22"/>
    <w:rsid w:val="00644E07"/>
    <w:rsid w:val="00644EA7"/>
    <w:rsid w:val="0064547A"/>
    <w:rsid w:val="00645C1E"/>
    <w:rsid w:val="00646FCB"/>
    <w:rsid w:val="0064760B"/>
    <w:rsid w:val="00652B76"/>
    <w:rsid w:val="0065310F"/>
    <w:rsid w:val="006534BE"/>
    <w:rsid w:val="006560F7"/>
    <w:rsid w:val="00657ABB"/>
    <w:rsid w:val="00657B22"/>
    <w:rsid w:val="0066011B"/>
    <w:rsid w:val="00660C03"/>
    <w:rsid w:val="00660EB4"/>
    <w:rsid w:val="006611FA"/>
    <w:rsid w:val="00661AFF"/>
    <w:rsid w:val="006632C8"/>
    <w:rsid w:val="006662BA"/>
    <w:rsid w:val="00666552"/>
    <w:rsid w:val="00670A32"/>
    <w:rsid w:val="00670FAA"/>
    <w:rsid w:val="00672B4D"/>
    <w:rsid w:val="006737F9"/>
    <w:rsid w:val="00673F19"/>
    <w:rsid w:val="006745B5"/>
    <w:rsid w:val="006758B3"/>
    <w:rsid w:val="00675F40"/>
    <w:rsid w:val="00676743"/>
    <w:rsid w:val="00677E9B"/>
    <w:rsid w:val="0068062B"/>
    <w:rsid w:val="00681325"/>
    <w:rsid w:val="00681E8A"/>
    <w:rsid w:val="00682FC8"/>
    <w:rsid w:val="00684420"/>
    <w:rsid w:val="0068490F"/>
    <w:rsid w:val="006849FC"/>
    <w:rsid w:val="00685085"/>
    <w:rsid w:val="00687479"/>
    <w:rsid w:val="006900F3"/>
    <w:rsid w:val="00691037"/>
    <w:rsid w:val="006915DB"/>
    <w:rsid w:val="006925FF"/>
    <w:rsid w:val="00692A3A"/>
    <w:rsid w:val="00694989"/>
    <w:rsid w:val="00694FA1"/>
    <w:rsid w:val="006954DE"/>
    <w:rsid w:val="006958A6"/>
    <w:rsid w:val="00696364"/>
    <w:rsid w:val="00696820"/>
    <w:rsid w:val="00697969"/>
    <w:rsid w:val="006A0596"/>
    <w:rsid w:val="006A0C64"/>
    <w:rsid w:val="006A2F20"/>
    <w:rsid w:val="006A32E4"/>
    <w:rsid w:val="006A3F62"/>
    <w:rsid w:val="006A6433"/>
    <w:rsid w:val="006A677A"/>
    <w:rsid w:val="006B16B6"/>
    <w:rsid w:val="006B2B9E"/>
    <w:rsid w:val="006B376E"/>
    <w:rsid w:val="006B4FB1"/>
    <w:rsid w:val="006B5B77"/>
    <w:rsid w:val="006C3219"/>
    <w:rsid w:val="006C362F"/>
    <w:rsid w:val="006C372E"/>
    <w:rsid w:val="006C68A1"/>
    <w:rsid w:val="006C7758"/>
    <w:rsid w:val="006D3D32"/>
    <w:rsid w:val="006D5AEF"/>
    <w:rsid w:val="006D658D"/>
    <w:rsid w:val="006D67CA"/>
    <w:rsid w:val="006D7069"/>
    <w:rsid w:val="006D72DA"/>
    <w:rsid w:val="006E1C35"/>
    <w:rsid w:val="006E2211"/>
    <w:rsid w:val="006E255E"/>
    <w:rsid w:val="006E3DD2"/>
    <w:rsid w:val="006E555B"/>
    <w:rsid w:val="006F166D"/>
    <w:rsid w:val="006F27EB"/>
    <w:rsid w:val="006F33FE"/>
    <w:rsid w:val="006F48FA"/>
    <w:rsid w:val="006F4AE7"/>
    <w:rsid w:val="00700C30"/>
    <w:rsid w:val="00702A98"/>
    <w:rsid w:val="007039C7"/>
    <w:rsid w:val="00705989"/>
    <w:rsid w:val="007061CA"/>
    <w:rsid w:val="007067A8"/>
    <w:rsid w:val="007074CF"/>
    <w:rsid w:val="00710475"/>
    <w:rsid w:val="00713472"/>
    <w:rsid w:val="00714492"/>
    <w:rsid w:val="007153F0"/>
    <w:rsid w:val="0071617E"/>
    <w:rsid w:val="007167B5"/>
    <w:rsid w:val="007172CF"/>
    <w:rsid w:val="00720C42"/>
    <w:rsid w:val="00722B7B"/>
    <w:rsid w:val="00724A8D"/>
    <w:rsid w:val="007254F6"/>
    <w:rsid w:val="0072597C"/>
    <w:rsid w:val="00725E35"/>
    <w:rsid w:val="00725F04"/>
    <w:rsid w:val="00730999"/>
    <w:rsid w:val="00730AC0"/>
    <w:rsid w:val="00732CC9"/>
    <w:rsid w:val="0073399E"/>
    <w:rsid w:val="00733F5D"/>
    <w:rsid w:val="007342C4"/>
    <w:rsid w:val="007344DD"/>
    <w:rsid w:val="00734719"/>
    <w:rsid w:val="007348CA"/>
    <w:rsid w:val="007372B5"/>
    <w:rsid w:val="007374AD"/>
    <w:rsid w:val="0074111E"/>
    <w:rsid w:val="00741486"/>
    <w:rsid w:val="00741DC8"/>
    <w:rsid w:val="00743335"/>
    <w:rsid w:val="0074463D"/>
    <w:rsid w:val="00744A82"/>
    <w:rsid w:val="007456EB"/>
    <w:rsid w:val="007465EF"/>
    <w:rsid w:val="00746B9E"/>
    <w:rsid w:val="00750423"/>
    <w:rsid w:val="00750A76"/>
    <w:rsid w:val="0075121D"/>
    <w:rsid w:val="00751DC8"/>
    <w:rsid w:val="007520AC"/>
    <w:rsid w:val="00752169"/>
    <w:rsid w:val="00752DF7"/>
    <w:rsid w:val="0075379A"/>
    <w:rsid w:val="00755B3D"/>
    <w:rsid w:val="00755C69"/>
    <w:rsid w:val="007564AB"/>
    <w:rsid w:val="00756614"/>
    <w:rsid w:val="00756BE6"/>
    <w:rsid w:val="0075750D"/>
    <w:rsid w:val="00757D63"/>
    <w:rsid w:val="00762DC3"/>
    <w:rsid w:val="00763391"/>
    <w:rsid w:val="007636D0"/>
    <w:rsid w:val="00763F97"/>
    <w:rsid w:val="00764728"/>
    <w:rsid w:val="00765073"/>
    <w:rsid w:val="0076547E"/>
    <w:rsid w:val="00767A12"/>
    <w:rsid w:val="00770448"/>
    <w:rsid w:val="0077106F"/>
    <w:rsid w:val="007720A5"/>
    <w:rsid w:val="007732A8"/>
    <w:rsid w:val="007752B8"/>
    <w:rsid w:val="007770C0"/>
    <w:rsid w:val="00777BE8"/>
    <w:rsid w:val="00781508"/>
    <w:rsid w:val="00781B5D"/>
    <w:rsid w:val="0078239F"/>
    <w:rsid w:val="00783147"/>
    <w:rsid w:val="007840DA"/>
    <w:rsid w:val="007855BB"/>
    <w:rsid w:val="00785754"/>
    <w:rsid w:val="00785822"/>
    <w:rsid w:val="00785BFD"/>
    <w:rsid w:val="00790CE9"/>
    <w:rsid w:val="00791FD1"/>
    <w:rsid w:val="007927ED"/>
    <w:rsid w:val="00793544"/>
    <w:rsid w:val="00793FEA"/>
    <w:rsid w:val="00793FFF"/>
    <w:rsid w:val="00796843"/>
    <w:rsid w:val="007978F0"/>
    <w:rsid w:val="007A058C"/>
    <w:rsid w:val="007A08C3"/>
    <w:rsid w:val="007A0FAA"/>
    <w:rsid w:val="007A3A7C"/>
    <w:rsid w:val="007A4A3B"/>
    <w:rsid w:val="007A4CBE"/>
    <w:rsid w:val="007A529D"/>
    <w:rsid w:val="007A720A"/>
    <w:rsid w:val="007A7A7D"/>
    <w:rsid w:val="007B15D4"/>
    <w:rsid w:val="007B2DF1"/>
    <w:rsid w:val="007B3094"/>
    <w:rsid w:val="007B3F88"/>
    <w:rsid w:val="007B6F23"/>
    <w:rsid w:val="007B742C"/>
    <w:rsid w:val="007C1027"/>
    <w:rsid w:val="007C18D4"/>
    <w:rsid w:val="007C505E"/>
    <w:rsid w:val="007C64A3"/>
    <w:rsid w:val="007C6777"/>
    <w:rsid w:val="007C72EF"/>
    <w:rsid w:val="007D0F21"/>
    <w:rsid w:val="007D0F97"/>
    <w:rsid w:val="007D1CCB"/>
    <w:rsid w:val="007D5C86"/>
    <w:rsid w:val="007D5F63"/>
    <w:rsid w:val="007E0F36"/>
    <w:rsid w:val="007E12ED"/>
    <w:rsid w:val="007E3386"/>
    <w:rsid w:val="007E366D"/>
    <w:rsid w:val="007E4E42"/>
    <w:rsid w:val="007E5BA6"/>
    <w:rsid w:val="007E6DEB"/>
    <w:rsid w:val="007E6DF6"/>
    <w:rsid w:val="007E7204"/>
    <w:rsid w:val="007F2678"/>
    <w:rsid w:val="007F3A17"/>
    <w:rsid w:val="007F572A"/>
    <w:rsid w:val="007F68E8"/>
    <w:rsid w:val="007F7B9C"/>
    <w:rsid w:val="00801191"/>
    <w:rsid w:val="00801A37"/>
    <w:rsid w:val="008030BD"/>
    <w:rsid w:val="00803E33"/>
    <w:rsid w:val="008062C9"/>
    <w:rsid w:val="00807476"/>
    <w:rsid w:val="008117B2"/>
    <w:rsid w:val="008137FA"/>
    <w:rsid w:val="00814859"/>
    <w:rsid w:val="00814A9B"/>
    <w:rsid w:val="00815C84"/>
    <w:rsid w:val="00816316"/>
    <w:rsid w:val="0082088C"/>
    <w:rsid w:val="008208B2"/>
    <w:rsid w:val="008217CA"/>
    <w:rsid w:val="008232E9"/>
    <w:rsid w:val="00823554"/>
    <w:rsid w:val="008241A0"/>
    <w:rsid w:val="00824CD6"/>
    <w:rsid w:val="00827B8D"/>
    <w:rsid w:val="008321D7"/>
    <w:rsid w:val="00832936"/>
    <w:rsid w:val="0083314B"/>
    <w:rsid w:val="008337F0"/>
    <w:rsid w:val="008340BA"/>
    <w:rsid w:val="00834CCE"/>
    <w:rsid w:val="008403CF"/>
    <w:rsid w:val="00840A64"/>
    <w:rsid w:val="00845CA9"/>
    <w:rsid w:val="00845F77"/>
    <w:rsid w:val="00846AEC"/>
    <w:rsid w:val="00846B85"/>
    <w:rsid w:val="0085210C"/>
    <w:rsid w:val="00852A25"/>
    <w:rsid w:val="00853B5F"/>
    <w:rsid w:val="00854217"/>
    <w:rsid w:val="00855993"/>
    <w:rsid w:val="00856D8C"/>
    <w:rsid w:val="008576D8"/>
    <w:rsid w:val="008602AB"/>
    <w:rsid w:val="008605A0"/>
    <w:rsid w:val="00864AF8"/>
    <w:rsid w:val="00870097"/>
    <w:rsid w:val="0087204D"/>
    <w:rsid w:val="008753F4"/>
    <w:rsid w:val="00880081"/>
    <w:rsid w:val="00886F23"/>
    <w:rsid w:val="00891BF6"/>
    <w:rsid w:val="00891EC3"/>
    <w:rsid w:val="0089336E"/>
    <w:rsid w:val="00894593"/>
    <w:rsid w:val="00895590"/>
    <w:rsid w:val="008A1692"/>
    <w:rsid w:val="008A1839"/>
    <w:rsid w:val="008A2BBF"/>
    <w:rsid w:val="008A4B53"/>
    <w:rsid w:val="008A4EE5"/>
    <w:rsid w:val="008A520F"/>
    <w:rsid w:val="008A5DBF"/>
    <w:rsid w:val="008A6CD7"/>
    <w:rsid w:val="008B07EE"/>
    <w:rsid w:val="008B1593"/>
    <w:rsid w:val="008B320C"/>
    <w:rsid w:val="008B3BF3"/>
    <w:rsid w:val="008B3F3F"/>
    <w:rsid w:val="008B4347"/>
    <w:rsid w:val="008B6798"/>
    <w:rsid w:val="008B740B"/>
    <w:rsid w:val="008C0D44"/>
    <w:rsid w:val="008C1AB1"/>
    <w:rsid w:val="008C1E74"/>
    <w:rsid w:val="008C33B0"/>
    <w:rsid w:val="008C4BE1"/>
    <w:rsid w:val="008C6566"/>
    <w:rsid w:val="008C6BB8"/>
    <w:rsid w:val="008D0B09"/>
    <w:rsid w:val="008D16F8"/>
    <w:rsid w:val="008D3BD2"/>
    <w:rsid w:val="008D518D"/>
    <w:rsid w:val="008D541F"/>
    <w:rsid w:val="008D581B"/>
    <w:rsid w:val="008D626D"/>
    <w:rsid w:val="008D730B"/>
    <w:rsid w:val="008D7E8C"/>
    <w:rsid w:val="008E0A41"/>
    <w:rsid w:val="008E0EB5"/>
    <w:rsid w:val="008E24DC"/>
    <w:rsid w:val="008E25D7"/>
    <w:rsid w:val="008E5EC9"/>
    <w:rsid w:val="008E75ED"/>
    <w:rsid w:val="008F03E1"/>
    <w:rsid w:val="008F2099"/>
    <w:rsid w:val="008F244A"/>
    <w:rsid w:val="008F272A"/>
    <w:rsid w:val="008F2760"/>
    <w:rsid w:val="008F2D27"/>
    <w:rsid w:val="008F32B6"/>
    <w:rsid w:val="008F4D67"/>
    <w:rsid w:val="008F683C"/>
    <w:rsid w:val="008F71B5"/>
    <w:rsid w:val="00902B6C"/>
    <w:rsid w:val="00902E85"/>
    <w:rsid w:val="009046B1"/>
    <w:rsid w:val="00904A57"/>
    <w:rsid w:val="0090759D"/>
    <w:rsid w:val="00907820"/>
    <w:rsid w:val="009116C4"/>
    <w:rsid w:val="0091219A"/>
    <w:rsid w:val="0091256B"/>
    <w:rsid w:val="009127F9"/>
    <w:rsid w:val="00912AFE"/>
    <w:rsid w:val="0091330A"/>
    <w:rsid w:val="00914734"/>
    <w:rsid w:val="009149BC"/>
    <w:rsid w:val="0091512E"/>
    <w:rsid w:val="00915DE4"/>
    <w:rsid w:val="00917F54"/>
    <w:rsid w:val="00922710"/>
    <w:rsid w:val="00922BB4"/>
    <w:rsid w:val="009236AE"/>
    <w:rsid w:val="00924997"/>
    <w:rsid w:val="0092510C"/>
    <w:rsid w:val="00925745"/>
    <w:rsid w:val="0092580D"/>
    <w:rsid w:val="00926C9B"/>
    <w:rsid w:val="009305EB"/>
    <w:rsid w:val="00930B51"/>
    <w:rsid w:val="0093126C"/>
    <w:rsid w:val="00931750"/>
    <w:rsid w:val="0093372D"/>
    <w:rsid w:val="009361A1"/>
    <w:rsid w:val="00936C48"/>
    <w:rsid w:val="00937D61"/>
    <w:rsid w:val="00942596"/>
    <w:rsid w:val="009425D7"/>
    <w:rsid w:val="009435A1"/>
    <w:rsid w:val="00945173"/>
    <w:rsid w:val="009458BB"/>
    <w:rsid w:val="009459D0"/>
    <w:rsid w:val="00945FDC"/>
    <w:rsid w:val="009462FB"/>
    <w:rsid w:val="00947830"/>
    <w:rsid w:val="0095135B"/>
    <w:rsid w:val="00954752"/>
    <w:rsid w:val="00954FC2"/>
    <w:rsid w:val="00960B82"/>
    <w:rsid w:val="00960D0C"/>
    <w:rsid w:val="009614B0"/>
    <w:rsid w:val="00961C71"/>
    <w:rsid w:val="00962023"/>
    <w:rsid w:val="009627D2"/>
    <w:rsid w:val="00963D4D"/>
    <w:rsid w:val="00965424"/>
    <w:rsid w:val="00965444"/>
    <w:rsid w:val="00965837"/>
    <w:rsid w:val="00965DF2"/>
    <w:rsid w:val="009667C2"/>
    <w:rsid w:val="009709AF"/>
    <w:rsid w:val="009709EA"/>
    <w:rsid w:val="009714BE"/>
    <w:rsid w:val="009719F3"/>
    <w:rsid w:val="00972408"/>
    <w:rsid w:val="00972786"/>
    <w:rsid w:val="009735CD"/>
    <w:rsid w:val="00975571"/>
    <w:rsid w:val="00975974"/>
    <w:rsid w:val="009763A5"/>
    <w:rsid w:val="009768AE"/>
    <w:rsid w:val="00977D5A"/>
    <w:rsid w:val="009840EE"/>
    <w:rsid w:val="0098417E"/>
    <w:rsid w:val="009844C7"/>
    <w:rsid w:val="00984907"/>
    <w:rsid w:val="00985D3D"/>
    <w:rsid w:val="00986F80"/>
    <w:rsid w:val="00987D68"/>
    <w:rsid w:val="0099025B"/>
    <w:rsid w:val="009906BD"/>
    <w:rsid w:val="0099228C"/>
    <w:rsid w:val="009934DF"/>
    <w:rsid w:val="00993B81"/>
    <w:rsid w:val="00993BC8"/>
    <w:rsid w:val="0099520C"/>
    <w:rsid w:val="009A007C"/>
    <w:rsid w:val="009A160B"/>
    <w:rsid w:val="009A3A65"/>
    <w:rsid w:val="009A4913"/>
    <w:rsid w:val="009A5837"/>
    <w:rsid w:val="009A6808"/>
    <w:rsid w:val="009A6894"/>
    <w:rsid w:val="009B1D44"/>
    <w:rsid w:val="009B2DFD"/>
    <w:rsid w:val="009B3AE4"/>
    <w:rsid w:val="009B4417"/>
    <w:rsid w:val="009B4D6B"/>
    <w:rsid w:val="009B4F7D"/>
    <w:rsid w:val="009B623B"/>
    <w:rsid w:val="009B680B"/>
    <w:rsid w:val="009B6F32"/>
    <w:rsid w:val="009B6FCA"/>
    <w:rsid w:val="009B7630"/>
    <w:rsid w:val="009C032B"/>
    <w:rsid w:val="009C132D"/>
    <w:rsid w:val="009C15D9"/>
    <w:rsid w:val="009C250E"/>
    <w:rsid w:val="009C3070"/>
    <w:rsid w:val="009C4402"/>
    <w:rsid w:val="009C4FD5"/>
    <w:rsid w:val="009D28EF"/>
    <w:rsid w:val="009D3173"/>
    <w:rsid w:val="009D42B7"/>
    <w:rsid w:val="009D4998"/>
    <w:rsid w:val="009D4A67"/>
    <w:rsid w:val="009D7756"/>
    <w:rsid w:val="009E028A"/>
    <w:rsid w:val="009E1A2F"/>
    <w:rsid w:val="009E3167"/>
    <w:rsid w:val="009E329C"/>
    <w:rsid w:val="009E4DA1"/>
    <w:rsid w:val="009E5A59"/>
    <w:rsid w:val="009E63B6"/>
    <w:rsid w:val="009F076A"/>
    <w:rsid w:val="009F0D80"/>
    <w:rsid w:val="009F1084"/>
    <w:rsid w:val="009F1153"/>
    <w:rsid w:val="009F1B88"/>
    <w:rsid w:val="009F1D50"/>
    <w:rsid w:val="009F21B6"/>
    <w:rsid w:val="009F4248"/>
    <w:rsid w:val="009F4277"/>
    <w:rsid w:val="009F4722"/>
    <w:rsid w:val="009F574C"/>
    <w:rsid w:val="009F5CCD"/>
    <w:rsid w:val="009F6113"/>
    <w:rsid w:val="009F643A"/>
    <w:rsid w:val="009F72BD"/>
    <w:rsid w:val="00A00F07"/>
    <w:rsid w:val="00A03D53"/>
    <w:rsid w:val="00A041B5"/>
    <w:rsid w:val="00A04BCD"/>
    <w:rsid w:val="00A05217"/>
    <w:rsid w:val="00A05B61"/>
    <w:rsid w:val="00A05CFF"/>
    <w:rsid w:val="00A064DB"/>
    <w:rsid w:val="00A07CAF"/>
    <w:rsid w:val="00A110F4"/>
    <w:rsid w:val="00A147AC"/>
    <w:rsid w:val="00A172B0"/>
    <w:rsid w:val="00A203E7"/>
    <w:rsid w:val="00A20A30"/>
    <w:rsid w:val="00A2433B"/>
    <w:rsid w:val="00A279C9"/>
    <w:rsid w:val="00A31CF8"/>
    <w:rsid w:val="00A322A6"/>
    <w:rsid w:val="00A32DD6"/>
    <w:rsid w:val="00A32EE3"/>
    <w:rsid w:val="00A33778"/>
    <w:rsid w:val="00A344FF"/>
    <w:rsid w:val="00A359B2"/>
    <w:rsid w:val="00A35D16"/>
    <w:rsid w:val="00A362AF"/>
    <w:rsid w:val="00A36537"/>
    <w:rsid w:val="00A3743D"/>
    <w:rsid w:val="00A3770F"/>
    <w:rsid w:val="00A40642"/>
    <w:rsid w:val="00A40BEF"/>
    <w:rsid w:val="00A40E25"/>
    <w:rsid w:val="00A425CA"/>
    <w:rsid w:val="00A437AF"/>
    <w:rsid w:val="00A43B34"/>
    <w:rsid w:val="00A44E26"/>
    <w:rsid w:val="00A46553"/>
    <w:rsid w:val="00A4740C"/>
    <w:rsid w:val="00A510D3"/>
    <w:rsid w:val="00A545A1"/>
    <w:rsid w:val="00A5479E"/>
    <w:rsid w:val="00A5591D"/>
    <w:rsid w:val="00A568CB"/>
    <w:rsid w:val="00A629D3"/>
    <w:rsid w:val="00A63F06"/>
    <w:rsid w:val="00A6439E"/>
    <w:rsid w:val="00A64BF2"/>
    <w:rsid w:val="00A668A3"/>
    <w:rsid w:val="00A6690C"/>
    <w:rsid w:val="00A670EC"/>
    <w:rsid w:val="00A70963"/>
    <w:rsid w:val="00A7391C"/>
    <w:rsid w:val="00A74D78"/>
    <w:rsid w:val="00A75674"/>
    <w:rsid w:val="00A75A7E"/>
    <w:rsid w:val="00A77DCE"/>
    <w:rsid w:val="00A81EC8"/>
    <w:rsid w:val="00A827A9"/>
    <w:rsid w:val="00A844B4"/>
    <w:rsid w:val="00A84E37"/>
    <w:rsid w:val="00A84ED1"/>
    <w:rsid w:val="00A866CD"/>
    <w:rsid w:val="00A917AD"/>
    <w:rsid w:val="00A92542"/>
    <w:rsid w:val="00A92630"/>
    <w:rsid w:val="00A92AD9"/>
    <w:rsid w:val="00AA1A7B"/>
    <w:rsid w:val="00AA25D5"/>
    <w:rsid w:val="00AA25E9"/>
    <w:rsid w:val="00AA2B93"/>
    <w:rsid w:val="00AA679D"/>
    <w:rsid w:val="00AA7886"/>
    <w:rsid w:val="00AA7C7C"/>
    <w:rsid w:val="00AB0787"/>
    <w:rsid w:val="00AB360F"/>
    <w:rsid w:val="00AB3C0C"/>
    <w:rsid w:val="00AB670B"/>
    <w:rsid w:val="00AB751D"/>
    <w:rsid w:val="00AC01ED"/>
    <w:rsid w:val="00AC50FA"/>
    <w:rsid w:val="00AC57C8"/>
    <w:rsid w:val="00AC60AA"/>
    <w:rsid w:val="00AC61B4"/>
    <w:rsid w:val="00AC62D0"/>
    <w:rsid w:val="00AD0447"/>
    <w:rsid w:val="00AD59BB"/>
    <w:rsid w:val="00AD601D"/>
    <w:rsid w:val="00AD7933"/>
    <w:rsid w:val="00AD7E51"/>
    <w:rsid w:val="00AE1EBE"/>
    <w:rsid w:val="00AE22EF"/>
    <w:rsid w:val="00AE28C8"/>
    <w:rsid w:val="00AE2B9A"/>
    <w:rsid w:val="00AE2E1E"/>
    <w:rsid w:val="00AE5EE6"/>
    <w:rsid w:val="00AE6CE7"/>
    <w:rsid w:val="00AE7AE6"/>
    <w:rsid w:val="00AF2464"/>
    <w:rsid w:val="00AF437A"/>
    <w:rsid w:val="00AF4B61"/>
    <w:rsid w:val="00AF56F8"/>
    <w:rsid w:val="00AF6489"/>
    <w:rsid w:val="00AF704E"/>
    <w:rsid w:val="00B00310"/>
    <w:rsid w:val="00B020B5"/>
    <w:rsid w:val="00B02EA7"/>
    <w:rsid w:val="00B036E7"/>
    <w:rsid w:val="00B037FA"/>
    <w:rsid w:val="00B0615C"/>
    <w:rsid w:val="00B100C1"/>
    <w:rsid w:val="00B10119"/>
    <w:rsid w:val="00B10BEC"/>
    <w:rsid w:val="00B10D93"/>
    <w:rsid w:val="00B12262"/>
    <w:rsid w:val="00B1289C"/>
    <w:rsid w:val="00B12C1A"/>
    <w:rsid w:val="00B12F6A"/>
    <w:rsid w:val="00B1348D"/>
    <w:rsid w:val="00B14D6E"/>
    <w:rsid w:val="00B15A49"/>
    <w:rsid w:val="00B213A4"/>
    <w:rsid w:val="00B21A20"/>
    <w:rsid w:val="00B22B8A"/>
    <w:rsid w:val="00B254D7"/>
    <w:rsid w:val="00B25D0C"/>
    <w:rsid w:val="00B26B9D"/>
    <w:rsid w:val="00B30753"/>
    <w:rsid w:val="00B3308B"/>
    <w:rsid w:val="00B334BD"/>
    <w:rsid w:val="00B3353A"/>
    <w:rsid w:val="00B33B00"/>
    <w:rsid w:val="00B344DF"/>
    <w:rsid w:val="00B34508"/>
    <w:rsid w:val="00B34FC3"/>
    <w:rsid w:val="00B36BA8"/>
    <w:rsid w:val="00B40960"/>
    <w:rsid w:val="00B40CA8"/>
    <w:rsid w:val="00B413D4"/>
    <w:rsid w:val="00B41DD0"/>
    <w:rsid w:val="00B423B1"/>
    <w:rsid w:val="00B42CE0"/>
    <w:rsid w:val="00B43A08"/>
    <w:rsid w:val="00B46A28"/>
    <w:rsid w:val="00B46B4D"/>
    <w:rsid w:val="00B46CE2"/>
    <w:rsid w:val="00B52E0F"/>
    <w:rsid w:val="00B5543E"/>
    <w:rsid w:val="00B55586"/>
    <w:rsid w:val="00B55821"/>
    <w:rsid w:val="00B5584A"/>
    <w:rsid w:val="00B60080"/>
    <w:rsid w:val="00B60572"/>
    <w:rsid w:val="00B608DA"/>
    <w:rsid w:val="00B60D0C"/>
    <w:rsid w:val="00B611E5"/>
    <w:rsid w:val="00B6202F"/>
    <w:rsid w:val="00B635A8"/>
    <w:rsid w:val="00B63B25"/>
    <w:rsid w:val="00B6508F"/>
    <w:rsid w:val="00B6550A"/>
    <w:rsid w:val="00B6560C"/>
    <w:rsid w:val="00B67671"/>
    <w:rsid w:val="00B7061F"/>
    <w:rsid w:val="00B7070C"/>
    <w:rsid w:val="00B72424"/>
    <w:rsid w:val="00B72630"/>
    <w:rsid w:val="00B7350F"/>
    <w:rsid w:val="00B73867"/>
    <w:rsid w:val="00B74094"/>
    <w:rsid w:val="00B7731F"/>
    <w:rsid w:val="00B8115A"/>
    <w:rsid w:val="00B819A2"/>
    <w:rsid w:val="00B81EF2"/>
    <w:rsid w:val="00B820BC"/>
    <w:rsid w:val="00B82EEC"/>
    <w:rsid w:val="00B83E16"/>
    <w:rsid w:val="00B8499D"/>
    <w:rsid w:val="00B8532D"/>
    <w:rsid w:val="00B86091"/>
    <w:rsid w:val="00B86FBB"/>
    <w:rsid w:val="00B910C3"/>
    <w:rsid w:val="00B91BDD"/>
    <w:rsid w:val="00B92A51"/>
    <w:rsid w:val="00B94FE7"/>
    <w:rsid w:val="00BA0C8D"/>
    <w:rsid w:val="00BA1D1E"/>
    <w:rsid w:val="00BA32AC"/>
    <w:rsid w:val="00BA3452"/>
    <w:rsid w:val="00BA6132"/>
    <w:rsid w:val="00BA63C9"/>
    <w:rsid w:val="00BA6F7D"/>
    <w:rsid w:val="00BA7353"/>
    <w:rsid w:val="00BB1EFB"/>
    <w:rsid w:val="00BB2EDA"/>
    <w:rsid w:val="00BB6466"/>
    <w:rsid w:val="00BB6B39"/>
    <w:rsid w:val="00BB7727"/>
    <w:rsid w:val="00BC0069"/>
    <w:rsid w:val="00BC06D2"/>
    <w:rsid w:val="00BC1AAA"/>
    <w:rsid w:val="00BC1C78"/>
    <w:rsid w:val="00BC3A80"/>
    <w:rsid w:val="00BC4F47"/>
    <w:rsid w:val="00BC65C7"/>
    <w:rsid w:val="00BC66E9"/>
    <w:rsid w:val="00BC68CA"/>
    <w:rsid w:val="00BC6A8B"/>
    <w:rsid w:val="00BC6BED"/>
    <w:rsid w:val="00BC6CA1"/>
    <w:rsid w:val="00BC7087"/>
    <w:rsid w:val="00BD072D"/>
    <w:rsid w:val="00BD0DA8"/>
    <w:rsid w:val="00BD1626"/>
    <w:rsid w:val="00BD2C1D"/>
    <w:rsid w:val="00BD4A0E"/>
    <w:rsid w:val="00BD6A23"/>
    <w:rsid w:val="00BD6D3C"/>
    <w:rsid w:val="00BD7D4A"/>
    <w:rsid w:val="00BE1004"/>
    <w:rsid w:val="00BE1E18"/>
    <w:rsid w:val="00BE280F"/>
    <w:rsid w:val="00BE32C5"/>
    <w:rsid w:val="00BE4160"/>
    <w:rsid w:val="00BE6F30"/>
    <w:rsid w:val="00BE7AEA"/>
    <w:rsid w:val="00BF0865"/>
    <w:rsid w:val="00BF1427"/>
    <w:rsid w:val="00BF2B11"/>
    <w:rsid w:val="00BF752D"/>
    <w:rsid w:val="00BF7E5E"/>
    <w:rsid w:val="00C00EDD"/>
    <w:rsid w:val="00C01CD4"/>
    <w:rsid w:val="00C04C92"/>
    <w:rsid w:val="00C05220"/>
    <w:rsid w:val="00C06C4E"/>
    <w:rsid w:val="00C10973"/>
    <w:rsid w:val="00C11070"/>
    <w:rsid w:val="00C112CC"/>
    <w:rsid w:val="00C11FB4"/>
    <w:rsid w:val="00C12564"/>
    <w:rsid w:val="00C12C11"/>
    <w:rsid w:val="00C12D63"/>
    <w:rsid w:val="00C13166"/>
    <w:rsid w:val="00C14031"/>
    <w:rsid w:val="00C15283"/>
    <w:rsid w:val="00C15D9B"/>
    <w:rsid w:val="00C205B8"/>
    <w:rsid w:val="00C21668"/>
    <w:rsid w:val="00C225FB"/>
    <w:rsid w:val="00C2287D"/>
    <w:rsid w:val="00C23DED"/>
    <w:rsid w:val="00C2404F"/>
    <w:rsid w:val="00C245AD"/>
    <w:rsid w:val="00C25814"/>
    <w:rsid w:val="00C267CC"/>
    <w:rsid w:val="00C27417"/>
    <w:rsid w:val="00C310C0"/>
    <w:rsid w:val="00C366A6"/>
    <w:rsid w:val="00C40644"/>
    <w:rsid w:val="00C406F8"/>
    <w:rsid w:val="00C40FF3"/>
    <w:rsid w:val="00C41384"/>
    <w:rsid w:val="00C414ED"/>
    <w:rsid w:val="00C430E3"/>
    <w:rsid w:val="00C44192"/>
    <w:rsid w:val="00C449D2"/>
    <w:rsid w:val="00C44AF6"/>
    <w:rsid w:val="00C45422"/>
    <w:rsid w:val="00C458D5"/>
    <w:rsid w:val="00C46B4E"/>
    <w:rsid w:val="00C528CB"/>
    <w:rsid w:val="00C52D69"/>
    <w:rsid w:val="00C52EFF"/>
    <w:rsid w:val="00C54311"/>
    <w:rsid w:val="00C5523F"/>
    <w:rsid w:val="00C55994"/>
    <w:rsid w:val="00C55B00"/>
    <w:rsid w:val="00C57A5A"/>
    <w:rsid w:val="00C57C5E"/>
    <w:rsid w:val="00C60B63"/>
    <w:rsid w:val="00C6324D"/>
    <w:rsid w:val="00C636E8"/>
    <w:rsid w:val="00C63AAE"/>
    <w:rsid w:val="00C641A8"/>
    <w:rsid w:val="00C65075"/>
    <w:rsid w:val="00C66649"/>
    <w:rsid w:val="00C668FA"/>
    <w:rsid w:val="00C66CCB"/>
    <w:rsid w:val="00C73399"/>
    <w:rsid w:val="00C74F3A"/>
    <w:rsid w:val="00C75283"/>
    <w:rsid w:val="00C75398"/>
    <w:rsid w:val="00C76F29"/>
    <w:rsid w:val="00C779D0"/>
    <w:rsid w:val="00C815AC"/>
    <w:rsid w:val="00C81772"/>
    <w:rsid w:val="00C81A47"/>
    <w:rsid w:val="00C82D0B"/>
    <w:rsid w:val="00C83A32"/>
    <w:rsid w:val="00C849DD"/>
    <w:rsid w:val="00C869FC"/>
    <w:rsid w:val="00C879FF"/>
    <w:rsid w:val="00C903B2"/>
    <w:rsid w:val="00C911E5"/>
    <w:rsid w:val="00C913F9"/>
    <w:rsid w:val="00C91AE8"/>
    <w:rsid w:val="00C91BA7"/>
    <w:rsid w:val="00C92D72"/>
    <w:rsid w:val="00C95C0E"/>
    <w:rsid w:val="00C97A96"/>
    <w:rsid w:val="00CA07AC"/>
    <w:rsid w:val="00CA3397"/>
    <w:rsid w:val="00CA3907"/>
    <w:rsid w:val="00CA4AF9"/>
    <w:rsid w:val="00CA53DD"/>
    <w:rsid w:val="00CA66B0"/>
    <w:rsid w:val="00CA7EF5"/>
    <w:rsid w:val="00CB12F2"/>
    <w:rsid w:val="00CB2002"/>
    <w:rsid w:val="00CB23F0"/>
    <w:rsid w:val="00CB2C47"/>
    <w:rsid w:val="00CB3776"/>
    <w:rsid w:val="00CB38E4"/>
    <w:rsid w:val="00CB3C37"/>
    <w:rsid w:val="00CB3EC8"/>
    <w:rsid w:val="00CB72D5"/>
    <w:rsid w:val="00CB74D3"/>
    <w:rsid w:val="00CB7ABE"/>
    <w:rsid w:val="00CC11ED"/>
    <w:rsid w:val="00CC13E2"/>
    <w:rsid w:val="00CC1D27"/>
    <w:rsid w:val="00CC21A0"/>
    <w:rsid w:val="00CC4F39"/>
    <w:rsid w:val="00CC521A"/>
    <w:rsid w:val="00CC6347"/>
    <w:rsid w:val="00CC68C7"/>
    <w:rsid w:val="00CC6F74"/>
    <w:rsid w:val="00CC7362"/>
    <w:rsid w:val="00CD00B1"/>
    <w:rsid w:val="00CD026D"/>
    <w:rsid w:val="00CD2E6B"/>
    <w:rsid w:val="00CD4669"/>
    <w:rsid w:val="00CD491E"/>
    <w:rsid w:val="00CD5AD4"/>
    <w:rsid w:val="00CD5F25"/>
    <w:rsid w:val="00CD6EA5"/>
    <w:rsid w:val="00CE0158"/>
    <w:rsid w:val="00CE0639"/>
    <w:rsid w:val="00CE28BD"/>
    <w:rsid w:val="00CE5EA7"/>
    <w:rsid w:val="00CF02AF"/>
    <w:rsid w:val="00CF0AF6"/>
    <w:rsid w:val="00CF11D9"/>
    <w:rsid w:val="00CF1F82"/>
    <w:rsid w:val="00CF3217"/>
    <w:rsid w:val="00CF412E"/>
    <w:rsid w:val="00CF42D8"/>
    <w:rsid w:val="00CF458B"/>
    <w:rsid w:val="00CF4999"/>
    <w:rsid w:val="00CF4ADE"/>
    <w:rsid w:val="00CF4BD5"/>
    <w:rsid w:val="00CF5FB5"/>
    <w:rsid w:val="00CF784E"/>
    <w:rsid w:val="00D010B0"/>
    <w:rsid w:val="00D0405B"/>
    <w:rsid w:val="00D048D2"/>
    <w:rsid w:val="00D073F7"/>
    <w:rsid w:val="00D107B3"/>
    <w:rsid w:val="00D11474"/>
    <w:rsid w:val="00D13A6A"/>
    <w:rsid w:val="00D15073"/>
    <w:rsid w:val="00D178A4"/>
    <w:rsid w:val="00D20372"/>
    <w:rsid w:val="00D21A58"/>
    <w:rsid w:val="00D3227E"/>
    <w:rsid w:val="00D32C29"/>
    <w:rsid w:val="00D32CE5"/>
    <w:rsid w:val="00D33164"/>
    <w:rsid w:val="00D33BA2"/>
    <w:rsid w:val="00D34309"/>
    <w:rsid w:val="00D37E5D"/>
    <w:rsid w:val="00D40747"/>
    <w:rsid w:val="00D4111D"/>
    <w:rsid w:val="00D43988"/>
    <w:rsid w:val="00D440F7"/>
    <w:rsid w:val="00D47A8D"/>
    <w:rsid w:val="00D516E0"/>
    <w:rsid w:val="00D52832"/>
    <w:rsid w:val="00D54402"/>
    <w:rsid w:val="00D5464D"/>
    <w:rsid w:val="00D563B1"/>
    <w:rsid w:val="00D574DA"/>
    <w:rsid w:val="00D57BD5"/>
    <w:rsid w:val="00D679AA"/>
    <w:rsid w:val="00D705C0"/>
    <w:rsid w:val="00D71208"/>
    <w:rsid w:val="00D72834"/>
    <w:rsid w:val="00D72913"/>
    <w:rsid w:val="00D74F95"/>
    <w:rsid w:val="00D756F8"/>
    <w:rsid w:val="00D75961"/>
    <w:rsid w:val="00D75A2D"/>
    <w:rsid w:val="00D765BC"/>
    <w:rsid w:val="00D806F4"/>
    <w:rsid w:val="00D81223"/>
    <w:rsid w:val="00D8256C"/>
    <w:rsid w:val="00D83631"/>
    <w:rsid w:val="00D84360"/>
    <w:rsid w:val="00D86FB3"/>
    <w:rsid w:val="00D93BF4"/>
    <w:rsid w:val="00D93C11"/>
    <w:rsid w:val="00D95396"/>
    <w:rsid w:val="00D97FD9"/>
    <w:rsid w:val="00DA17EA"/>
    <w:rsid w:val="00DA230E"/>
    <w:rsid w:val="00DA28E8"/>
    <w:rsid w:val="00DA3218"/>
    <w:rsid w:val="00DA34EC"/>
    <w:rsid w:val="00DA4146"/>
    <w:rsid w:val="00DA450C"/>
    <w:rsid w:val="00DA45FA"/>
    <w:rsid w:val="00DA5350"/>
    <w:rsid w:val="00DA53CC"/>
    <w:rsid w:val="00DA64DD"/>
    <w:rsid w:val="00DA78B4"/>
    <w:rsid w:val="00DA7D45"/>
    <w:rsid w:val="00DB5292"/>
    <w:rsid w:val="00DB56B8"/>
    <w:rsid w:val="00DB56C2"/>
    <w:rsid w:val="00DB6620"/>
    <w:rsid w:val="00DC0E9C"/>
    <w:rsid w:val="00DC1E6F"/>
    <w:rsid w:val="00DC3054"/>
    <w:rsid w:val="00DC3E9D"/>
    <w:rsid w:val="00DC44B6"/>
    <w:rsid w:val="00DC657A"/>
    <w:rsid w:val="00DC72A9"/>
    <w:rsid w:val="00DC7896"/>
    <w:rsid w:val="00DD15C9"/>
    <w:rsid w:val="00DD1BA9"/>
    <w:rsid w:val="00DD54C1"/>
    <w:rsid w:val="00DD56D4"/>
    <w:rsid w:val="00DE052D"/>
    <w:rsid w:val="00DE2077"/>
    <w:rsid w:val="00DE362C"/>
    <w:rsid w:val="00DE55E2"/>
    <w:rsid w:val="00DE6CFE"/>
    <w:rsid w:val="00DF23CA"/>
    <w:rsid w:val="00DF3074"/>
    <w:rsid w:val="00DF4CDE"/>
    <w:rsid w:val="00DF585B"/>
    <w:rsid w:val="00DF6993"/>
    <w:rsid w:val="00DF7505"/>
    <w:rsid w:val="00E023B1"/>
    <w:rsid w:val="00E02F01"/>
    <w:rsid w:val="00E0347F"/>
    <w:rsid w:val="00E0468E"/>
    <w:rsid w:val="00E04C43"/>
    <w:rsid w:val="00E04DEC"/>
    <w:rsid w:val="00E06EEC"/>
    <w:rsid w:val="00E10C09"/>
    <w:rsid w:val="00E14301"/>
    <w:rsid w:val="00E14D6D"/>
    <w:rsid w:val="00E20F33"/>
    <w:rsid w:val="00E2342B"/>
    <w:rsid w:val="00E25326"/>
    <w:rsid w:val="00E26CE3"/>
    <w:rsid w:val="00E26DF1"/>
    <w:rsid w:val="00E30EC4"/>
    <w:rsid w:val="00E322C9"/>
    <w:rsid w:val="00E33225"/>
    <w:rsid w:val="00E35E52"/>
    <w:rsid w:val="00E361A1"/>
    <w:rsid w:val="00E37933"/>
    <w:rsid w:val="00E41D0E"/>
    <w:rsid w:val="00E4401E"/>
    <w:rsid w:val="00E4433C"/>
    <w:rsid w:val="00E47100"/>
    <w:rsid w:val="00E47892"/>
    <w:rsid w:val="00E5091A"/>
    <w:rsid w:val="00E50FFB"/>
    <w:rsid w:val="00E5135F"/>
    <w:rsid w:val="00E525DC"/>
    <w:rsid w:val="00E52FEA"/>
    <w:rsid w:val="00E555A8"/>
    <w:rsid w:val="00E55CA5"/>
    <w:rsid w:val="00E55D02"/>
    <w:rsid w:val="00E564DC"/>
    <w:rsid w:val="00E56779"/>
    <w:rsid w:val="00E606CE"/>
    <w:rsid w:val="00E6077D"/>
    <w:rsid w:val="00E61B7C"/>
    <w:rsid w:val="00E627BF"/>
    <w:rsid w:val="00E67607"/>
    <w:rsid w:val="00E7066D"/>
    <w:rsid w:val="00E74A78"/>
    <w:rsid w:val="00E75659"/>
    <w:rsid w:val="00E7631E"/>
    <w:rsid w:val="00E76650"/>
    <w:rsid w:val="00E76979"/>
    <w:rsid w:val="00E77FD0"/>
    <w:rsid w:val="00E80F9A"/>
    <w:rsid w:val="00E839DB"/>
    <w:rsid w:val="00E84E86"/>
    <w:rsid w:val="00E85065"/>
    <w:rsid w:val="00E85C65"/>
    <w:rsid w:val="00E86D57"/>
    <w:rsid w:val="00E8708D"/>
    <w:rsid w:val="00E913E6"/>
    <w:rsid w:val="00E91B81"/>
    <w:rsid w:val="00E92380"/>
    <w:rsid w:val="00E92FE5"/>
    <w:rsid w:val="00E952EE"/>
    <w:rsid w:val="00E95A9A"/>
    <w:rsid w:val="00E972D4"/>
    <w:rsid w:val="00E97431"/>
    <w:rsid w:val="00EA3CE8"/>
    <w:rsid w:val="00EA3CE9"/>
    <w:rsid w:val="00EA794F"/>
    <w:rsid w:val="00EB256D"/>
    <w:rsid w:val="00EB30F8"/>
    <w:rsid w:val="00EB3946"/>
    <w:rsid w:val="00EB415F"/>
    <w:rsid w:val="00EB476A"/>
    <w:rsid w:val="00EB541E"/>
    <w:rsid w:val="00EB5657"/>
    <w:rsid w:val="00EB5FDF"/>
    <w:rsid w:val="00EB6F1F"/>
    <w:rsid w:val="00EC0834"/>
    <w:rsid w:val="00EC18AF"/>
    <w:rsid w:val="00EC1E85"/>
    <w:rsid w:val="00EC2FB6"/>
    <w:rsid w:val="00EC4222"/>
    <w:rsid w:val="00EC53C5"/>
    <w:rsid w:val="00EC5CA2"/>
    <w:rsid w:val="00EC6911"/>
    <w:rsid w:val="00EC6B4E"/>
    <w:rsid w:val="00EC6EB9"/>
    <w:rsid w:val="00ED13EE"/>
    <w:rsid w:val="00ED3FC6"/>
    <w:rsid w:val="00ED659F"/>
    <w:rsid w:val="00ED663B"/>
    <w:rsid w:val="00ED6D3B"/>
    <w:rsid w:val="00ED7702"/>
    <w:rsid w:val="00EE30D8"/>
    <w:rsid w:val="00EE7195"/>
    <w:rsid w:val="00EF08B3"/>
    <w:rsid w:val="00EF2EEF"/>
    <w:rsid w:val="00EF440A"/>
    <w:rsid w:val="00EF47BB"/>
    <w:rsid w:val="00EF554C"/>
    <w:rsid w:val="00F00542"/>
    <w:rsid w:val="00F00668"/>
    <w:rsid w:val="00F0136C"/>
    <w:rsid w:val="00F03BE3"/>
    <w:rsid w:val="00F04368"/>
    <w:rsid w:val="00F04A46"/>
    <w:rsid w:val="00F04CB0"/>
    <w:rsid w:val="00F06CD2"/>
    <w:rsid w:val="00F06EFD"/>
    <w:rsid w:val="00F10861"/>
    <w:rsid w:val="00F139B1"/>
    <w:rsid w:val="00F13A4A"/>
    <w:rsid w:val="00F14124"/>
    <w:rsid w:val="00F15DA5"/>
    <w:rsid w:val="00F172ED"/>
    <w:rsid w:val="00F23096"/>
    <w:rsid w:val="00F255DB"/>
    <w:rsid w:val="00F27040"/>
    <w:rsid w:val="00F27153"/>
    <w:rsid w:val="00F276C7"/>
    <w:rsid w:val="00F27BDD"/>
    <w:rsid w:val="00F27E81"/>
    <w:rsid w:val="00F30427"/>
    <w:rsid w:val="00F31A8E"/>
    <w:rsid w:val="00F32BD7"/>
    <w:rsid w:val="00F33626"/>
    <w:rsid w:val="00F34F4B"/>
    <w:rsid w:val="00F37122"/>
    <w:rsid w:val="00F409F8"/>
    <w:rsid w:val="00F40CF0"/>
    <w:rsid w:val="00F42390"/>
    <w:rsid w:val="00F42627"/>
    <w:rsid w:val="00F427F8"/>
    <w:rsid w:val="00F42C4D"/>
    <w:rsid w:val="00F42C57"/>
    <w:rsid w:val="00F43FE8"/>
    <w:rsid w:val="00F45EAA"/>
    <w:rsid w:val="00F4680E"/>
    <w:rsid w:val="00F469E6"/>
    <w:rsid w:val="00F4779D"/>
    <w:rsid w:val="00F47BA6"/>
    <w:rsid w:val="00F50156"/>
    <w:rsid w:val="00F52418"/>
    <w:rsid w:val="00F53A50"/>
    <w:rsid w:val="00F54F08"/>
    <w:rsid w:val="00F5572B"/>
    <w:rsid w:val="00F5637E"/>
    <w:rsid w:val="00F60116"/>
    <w:rsid w:val="00F60B7C"/>
    <w:rsid w:val="00F61C71"/>
    <w:rsid w:val="00F622CD"/>
    <w:rsid w:val="00F62D9C"/>
    <w:rsid w:val="00F6477F"/>
    <w:rsid w:val="00F65139"/>
    <w:rsid w:val="00F6528C"/>
    <w:rsid w:val="00F65C83"/>
    <w:rsid w:val="00F7098B"/>
    <w:rsid w:val="00F71F05"/>
    <w:rsid w:val="00F722B7"/>
    <w:rsid w:val="00F7296D"/>
    <w:rsid w:val="00F7620F"/>
    <w:rsid w:val="00F76C61"/>
    <w:rsid w:val="00F775D1"/>
    <w:rsid w:val="00F7770D"/>
    <w:rsid w:val="00F77D32"/>
    <w:rsid w:val="00F803BB"/>
    <w:rsid w:val="00F80A85"/>
    <w:rsid w:val="00F80B5F"/>
    <w:rsid w:val="00F80C46"/>
    <w:rsid w:val="00F80EAE"/>
    <w:rsid w:val="00F80F7D"/>
    <w:rsid w:val="00F8280C"/>
    <w:rsid w:val="00F8571B"/>
    <w:rsid w:val="00F8653E"/>
    <w:rsid w:val="00F8663A"/>
    <w:rsid w:val="00F91F63"/>
    <w:rsid w:val="00F926BB"/>
    <w:rsid w:val="00F94D5B"/>
    <w:rsid w:val="00F95136"/>
    <w:rsid w:val="00F95CB1"/>
    <w:rsid w:val="00F95D0E"/>
    <w:rsid w:val="00F97038"/>
    <w:rsid w:val="00F9776E"/>
    <w:rsid w:val="00F977B8"/>
    <w:rsid w:val="00FA05D9"/>
    <w:rsid w:val="00FA0C1D"/>
    <w:rsid w:val="00FA15F7"/>
    <w:rsid w:val="00FA1E47"/>
    <w:rsid w:val="00FA1E4D"/>
    <w:rsid w:val="00FA25BD"/>
    <w:rsid w:val="00FA355C"/>
    <w:rsid w:val="00FA3838"/>
    <w:rsid w:val="00FA4E83"/>
    <w:rsid w:val="00FA5B11"/>
    <w:rsid w:val="00FA5B42"/>
    <w:rsid w:val="00FA63F0"/>
    <w:rsid w:val="00FB037F"/>
    <w:rsid w:val="00FB24E1"/>
    <w:rsid w:val="00FB2BF7"/>
    <w:rsid w:val="00FB2C0B"/>
    <w:rsid w:val="00FB40AA"/>
    <w:rsid w:val="00FB4F76"/>
    <w:rsid w:val="00FB51A0"/>
    <w:rsid w:val="00FB623A"/>
    <w:rsid w:val="00FB6C2D"/>
    <w:rsid w:val="00FC2572"/>
    <w:rsid w:val="00FC2FDD"/>
    <w:rsid w:val="00FC35A9"/>
    <w:rsid w:val="00FC531B"/>
    <w:rsid w:val="00FC6B18"/>
    <w:rsid w:val="00FC7F49"/>
    <w:rsid w:val="00FD0A53"/>
    <w:rsid w:val="00FD1E2E"/>
    <w:rsid w:val="00FD275D"/>
    <w:rsid w:val="00FD5987"/>
    <w:rsid w:val="00FD64DE"/>
    <w:rsid w:val="00FD73C9"/>
    <w:rsid w:val="00FE08B3"/>
    <w:rsid w:val="00FE17FB"/>
    <w:rsid w:val="00FE1E79"/>
    <w:rsid w:val="00FE31C9"/>
    <w:rsid w:val="00FE3A25"/>
    <w:rsid w:val="00FE3C04"/>
    <w:rsid w:val="00FE483B"/>
    <w:rsid w:val="00FF27C2"/>
    <w:rsid w:val="00FF4BB5"/>
    <w:rsid w:val="00FF51B7"/>
    <w:rsid w:val="00FF51F0"/>
    <w:rsid w:val="00FF5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D7378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C0D44"/>
    <w:pPr>
      <w:widowControl w:val="0"/>
      <w:jc w:val="both"/>
    </w:pPr>
    <w:rPr>
      <w:rFonts w:asciiTheme="majorBidi" w:eastAsia="ＭＳ 明朝" w:hAnsiTheme="majorBidi" w:cs="Times New Roman"/>
      <w:szCs w:val="24"/>
    </w:rPr>
  </w:style>
  <w:style w:type="paragraph" w:styleId="10">
    <w:name w:val="heading 1"/>
    <w:basedOn w:val="a"/>
    <w:next w:val="a"/>
    <w:link w:val="11"/>
    <w:uiPriority w:val="9"/>
    <w:qFormat/>
    <w:rsid w:val="007C6777"/>
    <w:pPr>
      <w:keepNext/>
      <w:numPr>
        <w:numId w:val="1"/>
      </w:numPr>
      <w:outlineLvl w:val="0"/>
    </w:pPr>
    <w:rPr>
      <w:rFonts w:ascii="游明朝" w:eastAsia="游明朝" w:hAnsi="游明朝" w:cstheme="majorBidi"/>
      <w:sz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5E1E68"/>
    <w:pPr>
      <w:keepNext/>
      <w:numPr>
        <w:ilvl w:val="1"/>
        <w:numId w:val="1"/>
      </w:numPr>
      <w:tabs>
        <w:tab w:val="left" w:pos="284"/>
      </w:tabs>
      <w:ind w:left="284" w:hanging="284"/>
      <w:outlineLvl w:val="1"/>
    </w:pPr>
    <w:rPr>
      <w:rFonts w:ascii="游ゴシック" w:eastAsia="游ゴシック" w:hAnsi="游ゴシック" w:cstheme="majorBidi"/>
      <w:sz w:val="22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5E1E68"/>
    <w:pPr>
      <w:keepNext/>
      <w:numPr>
        <w:ilvl w:val="2"/>
        <w:numId w:val="1"/>
      </w:numPr>
      <w:ind w:left="567" w:hanging="283"/>
      <w:outlineLvl w:val="2"/>
    </w:pPr>
    <w:rPr>
      <w:rFonts w:eastAsiaTheme="minorEastAsia" w:cstheme="majorBidi"/>
    </w:rPr>
  </w:style>
  <w:style w:type="paragraph" w:styleId="4">
    <w:name w:val="heading 4"/>
    <w:basedOn w:val="a"/>
    <w:next w:val="a"/>
    <w:link w:val="40"/>
    <w:uiPriority w:val="9"/>
    <w:unhideWhenUsed/>
    <w:qFormat/>
    <w:rsid w:val="00E02F01"/>
    <w:pPr>
      <w:keepNext/>
      <w:numPr>
        <w:ilvl w:val="3"/>
        <w:numId w:val="1"/>
      </w:numPr>
      <w:outlineLvl w:val="3"/>
    </w:pPr>
    <w:rPr>
      <w:b/>
      <w:bCs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E02F01"/>
    <w:pPr>
      <w:keepNext/>
      <w:numPr>
        <w:ilvl w:val="4"/>
        <w:numId w:val="1"/>
      </w:numPr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E02F01"/>
    <w:pPr>
      <w:keepNext/>
      <w:numPr>
        <w:ilvl w:val="5"/>
        <w:numId w:val="1"/>
      </w:numPr>
      <w:outlineLvl w:val="5"/>
    </w:pPr>
    <w:rPr>
      <w:b/>
      <w:bCs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E02F01"/>
    <w:pPr>
      <w:keepNext/>
      <w:numPr>
        <w:ilvl w:val="6"/>
        <w:numId w:val="1"/>
      </w:numPr>
      <w:outlineLvl w:val="6"/>
    </w:p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E02F01"/>
    <w:pPr>
      <w:keepNext/>
      <w:numPr>
        <w:ilvl w:val="7"/>
        <w:numId w:val="1"/>
      </w:numPr>
      <w:outlineLvl w:val="7"/>
    </w:p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02F01"/>
    <w:pPr>
      <w:keepNext/>
      <w:numPr>
        <w:ilvl w:val="8"/>
        <w:numId w:val="1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CE0639"/>
    <w:pPr>
      <w:keepNext/>
      <w:jc w:val="center"/>
    </w:pPr>
    <w:rPr>
      <w:rFonts w:ascii="游明朝" w:eastAsia="游明朝" w:hAnsi="游明朝"/>
      <w:szCs w:val="21"/>
      <w:lang w:eastAsia="zh-CN"/>
    </w:rPr>
  </w:style>
  <w:style w:type="paragraph" w:styleId="a4">
    <w:name w:val="header"/>
    <w:basedOn w:val="a"/>
    <w:link w:val="a5"/>
    <w:uiPriority w:val="99"/>
    <w:unhideWhenUsed/>
    <w:rsid w:val="00C14031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C14031"/>
    <w:rPr>
      <w:rFonts w:asciiTheme="majorBidi" w:eastAsia="ＭＳ 明朝" w:hAnsiTheme="majorBidi" w:cs="Times New Roman"/>
      <w:szCs w:val="24"/>
    </w:rPr>
  </w:style>
  <w:style w:type="paragraph" w:styleId="a6">
    <w:name w:val="footer"/>
    <w:basedOn w:val="a"/>
    <w:link w:val="a7"/>
    <w:uiPriority w:val="99"/>
    <w:unhideWhenUsed/>
    <w:rsid w:val="00C14031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C14031"/>
    <w:rPr>
      <w:rFonts w:asciiTheme="majorBidi" w:eastAsia="ＭＳ 明朝" w:hAnsiTheme="majorBidi" w:cs="Times New Roman"/>
      <w:szCs w:val="24"/>
    </w:rPr>
  </w:style>
  <w:style w:type="character" w:styleId="a8">
    <w:name w:val="Hyperlink"/>
    <w:basedOn w:val="a0"/>
    <w:uiPriority w:val="99"/>
    <w:unhideWhenUsed/>
    <w:rsid w:val="00262ABC"/>
    <w:rPr>
      <w:color w:val="0000FF" w:themeColor="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BE4160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160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5E5DBA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5E5DBA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5E5DBA"/>
    <w:rPr>
      <w:rFonts w:asciiTheme="majorBidi" w:eastAsia="ＭＳ 明朝" w:hAnsiTheme="majorBidi" w:cs="Times New Roman"/>
      <w:szCs w:val="24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E5DBA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5E5DBA"/>
    <w:rPr>
      <w:rFonts w:asciiTheme="majorBidi" w:eastAsia="ＭＳ 明朝" w:hAnsiTheme="majorBidi" w:cs="Times New Roman"/>
      <w:b/>
      <w:bCs/>
      <w:szCs w:val="24"/>
    </w:rPr>
  </w:style>
  <w:style w:type="character" w:customStyle="1" w:styleId="11">
    <w:name w:val="見出し 1 (文字)"/>
    <w:basedOn w:val="a0"/>
    <w:link w:val="10"/>
    <w:uiPriority w:val="9"/>
    <w:rsid w:val="007C6777"/>
    <w:rPr>
      <w:rFonts w:ascii="游明朝" w:eastAsia="游明朝" w:hAnsi="游明朝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5E1E68"/>
    <w:rPr>
      <w:rFonts w:ascii="游ゴシック" w:eastAsia="游ゴシック" w:hAnsi="游ゴシック" w:cstheme="majorBidi"/>
      <w:sz w:val="22"/>
      <w:szCs w:val="28"/>
    </w:rPr>
  </w:style>
  <w:style w:type="character" w:customStyle="1" w:styleId="30">
    <w:name w:val="見出し 3 (文字)"/>
    <w:basedOn w:val="a0"/>
    <w:link w:val="3"/>
    <w:uiPriority w:val="9"/>
    <w:rsid w:val="005E1E68"/>
    <w:rPr>
      <w:rFonts w:asciiTheme="majorBidi" w:hAnsiTheme="majorBidi" w:cstheme="majorBidi"/>
      <w:szCs w:val="24"/>
    </w:rPr>
  </w:style>
  <w:style w:type="character" w:customStyle="1" w:styleId="40">
    <w:name w:val="見出し 4 (文字)"/>
    <w:basedOn w:val="a0"/>
    <w:link w:val="4"/>
    <w:uiPriority w:val="9"/>
    <w:rsid w:val="00E02F01"/>
    <w:rPr>
      <w:rFonts w:asciiTheme="majorBidi" w:eastAsia="ＭＳ 明朝" w:hAnsiTheme="majorBidi" w:cs="Times New Roman"/>
      <w:b/>
      <w:bCs/>
      <w:szCs w:val="24"/>
    </w:rPr>
  </w:style>
  <w:style w:type="character" w:customStyle="1" w:styleId="50">
    <w:name w:val="見出し 5 (文字)"/>
    <w:basedOn w:val="a0"/>
    <w:link w:val="5"/>
    <w:uiPriority w:val="9"/>
    <w:semiHidden/>
    <w:rsid w:val="00E02F01"/>
    <w:rPr>
      <w:rFonts w:asciiTheme="majorHAnsi" w:eastAsiaTheme="majorEastAsia" w:hAnsiTheme="majorHAnsi" w:cstheme="majorBidi"/>
      <w:szCs w:val="24"/>
    </w:rPr>
  </w:style>
  <w:style w:type="character" w:customStyle="1" w:styleId="60">
    <w:name w:val="見出し 6 (文字)"/>
    <w:basedOn w:val="a0"/>
    <w:link w:val="6"/>
    <w:uiPriority w:val="9"/>
    <w:semiHidden/>
    <w:rsid w:val="00E02F01"/>
    <w:rPr>
      <w:rFonts w:asciiTheme="majorBidi" w:eastAsia="ＭＳ 明朝" w:hAnsiTheme="majorBidi" w:cs="Times New Roman"/>
      <w:b/>
      <w:bCs/>
      <w:szCs w:val="24"/>
    </w:rPr>
  </w:style>
  <w:style w:type="character" w:customStyle="1" w:styleId="70">
    <w:name w:val="見出し 7 (文字)"/>
    <w:basedOn w:val="a0"/>
    <w:link w:val="7"/>
    <w:uiPriority w:val="9"/>
    <w:semiHidden/>
    <w:rsid w:val="00E02F01"/>
    <w:rPr>
      <w:rFonts w:asciiTheme="majorBidi" w:eastAsia="ＭＳ 明朝" w:hAnsiTheme="majorBidi" w:cs="Times New Roman"/>
      <w:szCs w:val="24"/>
    </w:rPr>
  </w:style>
  <w:style w:type="character" w:customStyle="1" w:styleId="80">
    <w:name w:val="見出し 8 (文字)"/>
    <w:basedOn w:val="a0"/>
    <w:link w:val="8"/>
    <w:uiPriority w:val="9"/>
    <w:semiHidden/>
    <w:rsid w:val="00E02F01"/>
    <w:rPr>
      <w:rFonts w:asciiTheme="majorBidi" w:eastAsia="ＭＳ 明朝" w:hAnsiTheme="majorBidi" w:cs="Times New Roman"/>
      <w:szCs w:val="24"/>
    </w:rPr>
  </w:style>
  <w:style w:type="character" w:customStyle="1" w:styleId="90">
    <w:name w:val="見出し 9 (文字)"/>
    <w:basedOn w:val="a0"/>
    <w:link w:val="9"/>
    <w:uiPriority w:val="9"/>
    <w:semiHidden/>
    <w:rsid w:val="00E02F01"/>
    <w:rPr>
      <w:rFonts w:asciiTheme="majorBidi" w:eastAsia="ＭＳ 明朝" w:hAnsiTheme="majorBidi" w:cs="Times New Roman"/>
      <w:szCs w:val="24"/>
    </w:rPr>
  </w:style>
  <w:style w:type="character" w:styleId="af0">
    <w:name w:val="Placeholder Text"/>
    <w:basedOn w:val="a0"/>
    <w:uiPriority w:val="99"/>
    <w:semiHidden/>
    <w:rsid w:val="0099025B"/>
    <w:rPr>
      <w:color w:val="808080"/>
    </w:rPr>
  </w:style>
  <w:style w:type="paragraph" w:styleId="Web">
    <w:name w:val="Normal (Web)"/>
    <w:basedOn w:val="a"/>
    <w:uiPriority w:val="99"/>
    <w:unhideWhenUsed/>
    <w:rsid w:val="00D97FD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table" w:styleId="af1">
    <w:name w:val="Table Grid"/>
    <w:basedOn w:val="a1"/>
    <w:uiPriority w:val="59"/>
    <w:rsid w:val="00137F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Revision"/>
    <w:hidden/>
    <w:uiPriority w:val="99"/>
    <w:semiHidden/>
    <w:rsid w:val="00F42390"/>
    <w:rPr>
      <w:rFonts w:asciiTheme="majorBidi" w:eastAsia="ＭＳ 明朝" w:hAnsiTheme="majorBidi" w:cs="Times New Roman"/>
      <w:szCs w:val="24"/>
    </w:rPr>
  </w:style>
  <w:style w:type="paragraph" w:styleId="af3">
    <w:name w:val="footnote text"/>
    <w:basedOn w:val="a"/>
    <w:link w:val="af4"/>
    <w:uiPriority w:val="99"/>
    <w:semiHidden/>
    <w:unhideWhenUsed/>
    <w:rsid w:val="00B7731F"/>
    <w:pPr>
      <w:snapToGrid w:val="0"/>
      <w:jc w:val="left"/>
    </w:pPr>
  </w:style>
  <w:style w:type="character" w:customStyle="1" w:styleId="af4">
    <w:name w:val="脚注文字列 (文字)"/>
    <w:basedOn w:val="a0"/>
    <w:link w:val="af3"/>
    <w:uiPriority w:val="99"/>
    <w:semiHidden/>
    <w:rsid w:val="00B7731F"/>
    <w:rPr>
      <w:rFonts w:asciiTheme="majorBidi" w:eastAsia="ＭＳ 明朝" w:hAnsiTheme="majorBidi" w:cs="Times New Roman"/>
      <w:szCs w:val="24"/>
    </w:rPr>
  </w:style>
  <w:style w:type="character" w:styleId="af5">
    <w:name w:val="footnote reference"/>
    <w:basedOn w:val="a0"/>
    <w:uiPriority w:val="99"/>
    <w:semiHidden/>
    <w:unhideWhenUsed/>
    <w:rsid w:val="00B7731F"/>
    <w:rPr>
      <w:vertAlign w:val="superscript"/>
    </w:rPr>
  </w:style>
  <w:style w:type="paragraph" w:customStyle="1" w:styleId="main">
    <w:name w:val="main"/>
    <w:basedOn w:val="a"/>
    <w:link w:val="main0"/>
    <w:qFormat/>
    <w:rsid w:val="00181959"/>
    <w:rPr>
      <w:rFonts w:ascii="游明朝" w:eastAsia="游明朝" w:hAnsi="游明朝"/>
    </w:rPr>
  </w:style>
  <w:style w:type="paragraph" w:customStyle="1" w:styleId="af6">
    <w:name w:val="出典"/>
    <w:basedOn w:val="main"/>
    <w:link w:val="af7"/>
    <w:qFormat/>
    <w:rsid w:val="00725F04"/>
    <w:pPr>
      <w:snapToGrid w:val="0"/>
      <w:jc w:val="center"/>
    </w:pPr>
    <w:rPr>
      <w:sz w:val="18"/>
      <w:szCs w:val="21"/>
    </w:rPr>
  </w:style>
  <w:style w:type="character" w:customStyle="1" w:styleId="main0">
    <w:name w:val="main (文字)"/>
    <w:basedOn w:val="a0"/>
    <w:link w:val="main"/>
    <w:rsid w:val="00181959"/>
    <w:rPr>
      <w:rFonts w:ascii="游明朝" w:eastAsia="游明朝" w:hAnsi="游明朝" w:cs="Times New Roman"/>
      <w:szCs w:val="24"/>
    </w:rPr>
  </w:style>
  <w:style w:type="character" w:customStyle="1" w:styleId="af7">
    <w:name w:val="出典 (文字)"/>
    <w:basedOn w:val="main0"/>
    <w:link w:val="af6"/>
    <w:rsid w:val="00725F04"/>
    <w:rPr>
      <w:rFonts w:ascii="游明朝" w:eastAsia="游明朝" w:hAnsi="游明朝" w:cs="Times New Roman"/>
      <w:sz w:val="18"/>
      <w:szCs w:val="21"/>
    </w:rPr>
  </w:style>
  <w:style w:type="paragraph" w:styleId="af8">
    <w:name w:val="List Paragraph"/>
    <w:basedOn w:val="a"/>
    <w:link w:val="af9"/>
    <w:uiPriority w:val="34"/>
    <w:qFormat/>
    <w:rsid w:val="00D47A8D"/>
    <w:pPr>
      <w:ind w:leftChars="400" w:left="840"/>
    </w:pPr>
  </w:style>
  <w:style w:type="paragraph" w:customStyle="1" w:styleId="1">
    <w:name w:val="箇条書き1"/>
    <w:basedOn w:val="af8"/>
    <w:link w:val="12"/>
    <w:qFormat/>
    <w:rsid w:val="000922D7"/>
    <w:pPr>
      <w:widowControl/>
      <w:numPr>
        <w:numId w:val="6"/>
      </w:numPr>
      <w:ind w:leftChars="0" w:left="0"/>
    </w:pPr>
    <w:rPr>
      <w:rFonts w:ascii="游明朝" w:eastAsia="游明朝" w:hAnsi="游明朝"/>
    </w:rPr>
  </w:style>
  <w:style w:type="character" w:customStyle="1" w:styleId="af9">
    <w:name w:val="リスト段落 (文字)"/>
    <w:basedOn w:val="a0"/>
    <w:link w:val="af8"/>
    <w:uiPriority w:val="34"/>
    <w:rsid w:val="006135AB"/>
    <w:rPr>
      <w:rFonts w:asciiTheme="majorBidi" w:eastAsia="ＭＳ 明朝" w:hAnsiTheme="majorBidi" w:cs="Times New Roman"/>
      <w:szCs w:val="24"/>
    </w:rPr>
  </w:style>
  <w:style w:type="character" w:customStyle="1" w:styleId="12">
    <w:name w:val="箇条書き1 (文字)"/>
    <w:basedOn w:val="af9"/>
    <w:link w:val="1"/>
    <w:rsid w:val="000922D7"/>
    <w:rPr>
      <w:rFonts w:ascii="游明朝" w:eastAsia="游明朝" w:hAnsi="游明朝" w:cs="Times New Roman"/>
      <w:szCs w:val="24"/>
    </w:rPr>
  </w:style>
  <w:style w:type="character" w:customStyle="1" w:styleId="13">
    <w:name w:val="未解決のメンション1"/>
    <w:basedOn w:val="a0"/>
    <w:uiPriority w:val="99"/>
    <w:semiHidden/>
    <w:unhideWhenUsed/>
    <w:rsid w:val="00F7770D"/>
    <w:rPr>
      <w:color w:val="808080"/>
      <w:shd w:val="clear" w:color="auto" w:fill="E6E6E6"/>
    </w:rPr>
  </w:style>
  <w:style w:type="paragraph" w:customStyle="1" w:styleId="afa">
    <w:name w:val="脚注"/>
    <w:basedOn w:val="af3"/>
    <w:qFormat/>
    <w:rsid w:val="0056703B"/>
    <w:rPr>
      <w:rFonts w:ascii="游明朝" w:eastAsia="游明朝" w:hAnsi="游明朝"/>
      <w:sz w:val="18"/>
      <w:szCs w:val="21"/>
    </w:rPr>
  </w:style>
  <w:style w:type="paragraph" w:customStyle="1" w:styleId="afb">
    <w:name w:val="幅拡大"/>
    <w:basedOn w:val="a"/>
    <w:qFormat/>
    <w:rsid w:val="00CE0639"/>
    <w:pPr>
      <w:ind w:leftChars="-200" w:left="-425" w:rightChars="-200" w:right="-425"/>
      <w:jc w:val="center"/>
    </w:pPr>
    <w:rPr>
      <w:rFonts w:eastAsia="SimSun"/>
      <w:noProof/>
      <w:lang w:eastAsia="zh-CN"/>
    </w:rPr>
  </w:style>
  <w:style w:type="paragraph" w:customStyle="1" w:styleId="afc">
    <w:name w:val="資料"/>
    <w:basedOn w:val="a"/>
    <w:qFormat/>
    <w:rsid w:val="005E1E68"/>
    <w:pPr>
      <w:jc w:val="center"/>
    </w:pPr>
    <w:rPr>
      <w:rFonts w:ascii="游明朝" w:eastAsia="游明朝" w:hAnsi="游明朝" w:cstheme="minorBidi"/>
      <w:sz w:val="18"/>
      <w:szCs w:val="22"/>
    </w:rPr>
  </w:style>
  <w:style w:type="character" w:customStyle="1" w:styleId="21">
    <w:name w:val="未解決のメンション2"/>
    <w:basedOn w:val="a0"/>
    <w:uiPriority w:val="99"/>
    <w:semiHidden/>
    <w:unhideWhenUsed/>
    <w:rsid w:val="005E1E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0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6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0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0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613147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1282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1560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3961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312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9824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91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6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0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0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2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bg1"/>
        </a:solidFill>
        <a:ln w="6350">
          <a:solidFill>
            <a:schemeClr val="tx1"/>
          </a:solidFill>
        </a:ln>
        <a:effectLst/>
      </a:spPr>
      <a:bodyPr vertOverflow="clip" wrap="square" lIns="0" tIns="0" rIns="0" bIns="0" rtlCol="0" anchor="ctr">
        <a:noAutofit/>
      </a:bodyPr>
      <a:lstStyle>
        <a:defPPr algn="ctr">
          <a:defRPr sz="800"/>
        </a:defPPr>
      </a:lstStyle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63161B-2C3F-401A-8CE9-85B665A7B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</Words>
  <Characters>332</Characters>
  <Application>Microsoft Office Word</Application>
  <DocSecurity>0</DocSecurity>
  <Lines>2</Lines>
  <Paragraphs>1</Paragraphs>
  <ScaleCrop>false</ScaleCrop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06T16:04:00Z</dcterms:created>
  <dcterms:modified xsi:type="dcterms:W3CDTF">2023-10-06T16:04:00Z</dcterms:modified>
</cp:coreProperties>
</file>